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A62670" w14:textId="30136B6C" w:rsidR="00917DC4" w:rsidRDefault="00E36623" w:rsidP="0038751F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b/>
          <w:bCs/>
          <w:noProof/>
          <w:color w:val="4F81BD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77B87D4D" wp14:editId="23577C99">
                <wp:simplePos x="0" y="0"/>
                <wp:positionH relativeFrom="column">
                  <wp:posOffset>6380517</wp:posOffset>
                </wp:positionH>
                <wp:positionV relativeFrom="paragraph">
                  <wp:posOffset>541914</wp:posOffset>
                </wp:positionV>
                <wp:extent cx="360" cy="360"/>
                <wp:effectExtent l="0" t="0" r="0" b="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D6D70" id="Ink 7" o:spid="_x0000_s1026" type="#_x0000_t75" style="position:absolute;margin-left:501.7pt;margin-top:41.95pt;width:1.45pt;height:1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">
                <v:imagedata r:id="rId12" o:title=""/>
              </v:shape>
            </w:pict>
          </mc:Fallback>
        </mc:AlternateContent>
      </w:r>
      <w:r w:rsidR="00FA272B" w:rsidRPr="00FA272B">
        <w:rPr>
          <w:b/>
          <w:bCs/>
          <w:noProof/>
          <w:color w:val="4F81BD"/>
          <w:sz w:val="28"/>
          <w:szCs w:val="28"/>
        </w:rPr>
        <w:drawing>
          <wp:inline distT="0" distB="0" distL="0" distR="0" wp14:anchorId="01DA5B61" wp14:editId="4D654F3A">
            <wp:extent cx="1055743" cy="515972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4556" cy="53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51F">
        <w:rPr>
          <w:b/>
          <w:bCs/>
          <w:color w:val="4F81BD"/>
          <w:sz w:val="28"/>
          <w:szCs w:val="28"/>
        </w:rPr>
        <w:t xml:space="preserve">  </w:t>
      </w:r>
      <w:r w:rsidR="006C1865" w:rsidRPr="002E5946">
        <w:rPr>
          <w:b/>
          <w:bCs/>
          <w:color w:val="4F81BD"/>
          <w:sz w:val="28"/>
          <w:szCs w:val="28"/>
        </w:rPr>
        <w:t xml:space="preserve">CMPS </w:t>
      </w:r>
      <w:r w:rsidR="00FA272B">
        <w:rPr>
          <w:b/>
          <w:bCs/>
          <w:color w:val="4F81BD"/>
          <w:sz w:val="28"/>
          <w:szCs w:val="28"/>
        </w:rPr>
        <w:t>312</w:t>
      </w:r>
      <w:r w:rsidR="00465ED8" w:rsidRPr="002E5946">
        <w:rPr>
          <w:b/>
          <w:bCs/>
          <w:color w:val="4F81BD"/>
          <w:sz w:val="28"/>
          <w:szCs w:val="28"/>
        </w:rPr>
        <w:t xml:space="preserve"> Project Phase </w:t>
      </w:r>
      <w:r w:rsidR="006C1865" w:rsidRPr="002E5946">
        <w:rPr>
          <w:b/>
          <w:bCs/>
          <w:color w:val="4F81BD"/>
          <w:sz w:val="28"/>
          <w:szCs w:val="28"/>
        </w:rPr>
        <w:t xml:space="preserve">1 </w:t>
      </w:r>
    </w:p>
    <w:p w14:paraId="78015DBC" w14:textId="430E2AE1" w:rsidR="00B32464" w:rsidRDefault="00B32464" w:rsidP="01C54388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noProof/>
        </w:rPr>
        <w:drawing>
          <wp:inline distT="0" distB="0" distL="0" distR="0" wp14:anchorId="5B58E1E0" wp14:editId="1294EC77">
            <wp:extent cx="181615" cy="218661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22C109" wp14:editId="25B45642">
            <wp:extent cx="181615" cy="218661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8F586A" wp14:editId="0EA56208">
            <wp:extent cx="181615" cy="218661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A7D71" wp14:editId="1241ECCF">
            <wp:extent cx="181615" cy="218661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5854E" wp14:editId="2C546091">
            <wp:extent cx="181615" cy="218661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F79DF1" wp14:editId="47474DD5">
            <wp:extent cx="181615" cy="218661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86EFA7" wp14:editId="1191552C">
            <wp:extent cx="181615" cy="218661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B88DF" wp14:editId="3BEBDA56">
            <wp:extent cx="181615" cy="218661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4A3CFE" wp14:editId="2C462BE0">
            <wp:extent cx="181615" cy="218661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DAD2D" wp14:editId="69947DFD">
            <wp:extent cx="181615" cy="218661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1D3090" wp14:editId="2EB6067D">
            <wp:extent cx="181615" cy="218661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535B2" wp14:editId="30BC6A9E">
            <wp:extent cx="181615" cy="218661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1CBA6" wp14:editId="2592E2EC">
            <wp:extent cx="181615" cy="218661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DCF2E0" wp14:editId="3934DDF1">
            <wp:extent cx="181615" cy="218661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D7322" wp14:editId="59250B5E">
            <wp:extent cx="181615" cy="218661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1DE647" wp14:editId="220F6C0F">
            <wp:extent cx="181615" cy="218661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0930BE" wp14:editId="671F0C21">
            <wp:extent cx="181615" cy="218661"/>
            <wp:effectExtent l="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55FB5F" wp14:editId="5422F133">
            <wp:extent cx="181615" cy="218661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B56A9E" wp14:editId="4871E6A3">
            <wp:extent cx="181615" cy="218661"/>
            <wp:effectExtent l="0" t="0" r="889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CB2F" wp14:editId="05692383">
            <wp:extent cx="181615" cy="218661"/>
            <wp:effectExtent l="0" t="0" r="889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54CC83" wp14:editId="4457E0AC">
            <wp:extent cx="181615" cy="218661"/>
            <wp:effectExtent l="0" t="0" r="889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107E5E" wp14:editId="4F9BB561">
            <wp:extent cx="181615" cy="21866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DCE9D2" wp14:editId="4D048500">
            <wp:extent cx="181615" cy="218661"/>
            <wp:effectExtent l="0" t="0" r="889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00E402" wp14:editId="44998D09">
            <wp:extent cx="181615" cy="218661"/>
            <wp:effectExtent l="0" t="0" r="889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6F4F0" wp14:editId="723A4E20">
            <wp:extent cx="181615" cy="218661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84F8E" wp14:editId="01B81ADE">
            <wp:extent cx="181615" cy="218661"/>
            <wp:effectExtent l="0" t="0" r="889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822062" wp14:editId="43CA4935">
            <wp:extent cx="181615" cy="218661"/>
            <wp:effectExtent l="0" t="0" r="88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98F95D" wp14:editId="70FFE277">
            <wp:extent cx="181615" cy="218661"/>
            <wp:effectExtent l="0" t="0" r="889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FD9FD" wp14:editId="6A2840A9">
            <wp:extent cx="181615" cy="218661"/>
            <wp:effectExtent l="0" t="0" r="889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3BA4D8" wp14:editId="3FCA9AAC">
            <wp:extent cx="181615" cy="218661"/>
            <wp:effectExtent l="0" t="0" r="889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8FDD2C" wp14:editId="31319594">
            <wp:extent cx="181615" cy="218661"/>
            <wp:effectExtent l="0" t="0" r="889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6D2504E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="00AE3EC1">
              <w:rPr>
                <w:bCs/>
                <w:color w:val="auto"/>
                <w:sz w:val="24"/>
                <w:szCs w:val="24"/>
              </w:rPr>
              <w:t>1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2FA14417" w:rsidR="001A576E" w:rsidRPr="003566B4" w:rsidRDefault="00AE3EC1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5666C0">
              <w:rPr>
                <w:rFonts w:asciiTheme="majorBidi" w:hAnsiTheme="majorBidi" w:cstheme="majorBidi"/>
                <w:sz w:val="24"/>
                <w:szCs w:val="24"/>
              </w:rPr>
              <w:t xml:space="preserve">Aisha Abdul Quadir 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>(</w:t>
            </w:r>
            <w:r w:rsidRPr="005666C0">
              <w:rPr>
                <w:rFonts w:asciiTheme="majorBidi" w:hAnsiTheme="majorBidi" w:cstheme="majorBidi"/>
                <w:sz w:val="24"/>
                <w:szCs w:val="24"/>
              </w:rPr>
              <w:t>202009566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23F664A0" w:rsidR="001A576E" w:rsidRPr="003566B4" w:rsidRDefault="00AE3EC1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5666C0">
              <w:rPr>
                <w:rFonts w:asciiTheme="majorBidi" w:hAnsiTheme="majorBidi" w:cstheme="majorBidi"/>
                <w:sz w:val="24"/>
                <w:szCs w:val="24"/>
              </w:rPr>
              <w:t>Hanan Bawazir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  <w:r w:rsidRPr="009B5E39">
              <w:rPr>
                <w:rFonts w:asciiTheme="majorBidi" w:hAnsiTheme="majorBidi" w:cstheme="majorBidi"/>
                <w:sz w:val="24"/>
                <w:szCs w:val="24"/>
              </w:rPr>
              <w:t>2003093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2A7D036E" w:rsidR="001A576E" w:rsidRPr="003566B4" w:rsidRDefault="00AE3EC1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5666C0">
              <w:rPr>
                <w:rFonts w:asciiTheme="majorBidi" w:hAnsiTheme="majorBidi" w:cstheme="majorBidi"/>
                <w:sz w:val="24"/>
                <w:szCs w:val="24"/>
              </w:rPr>
              <w:t xml:space="preserve">Mariam Bawazir 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  <w:r w:rsidRPr="009B5E39">
              <w:rPr>
                <w:rFonts w:asciiTheme="majorBidi" w:hAnsiTheme="majorBidi" w:cstheme="majorBidi"/>
                <w:sz w:val="24"/>
                <w:szCs w:val="24"/>
              </w:rPr>
              <w:t>200309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439908F3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AE3EC1">
              <w:rPr>
                <w:bCs/>
                <w:color w:val="auto"/>
                <w:sz w:val="24"/>
                <w:szCs w:val="24"/>
              </w:rPr>
              <w:t>aa</w:t>
            </w:r>
            <w:r w:rsidR="00AE3EC1" w:rsidRPr="005666C0">
              <w:rPr>
                <w:rFonts w:asciiTheme="majorBidi" w:hAnsiTheme="majorBidi" w:cstheme="majorBidi"/>
                <w:sz w:val="24"/>
                <w:szCs w:val="24"/>
              </w:rPr>
              <w:t>2009566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AE3EC1">
              <w:rPr>
                <w:bCs/>
                <w:color w:val="auto"/>
                <w:sz w:val="24"/>
                <w:szCs w:val="24"/>
              </w:rPr>
              <w:t>hb</w:t>
            </w:r>
            <w:r w:rsidR="00AE3EC1" w:rsidRPr="009B5E39">
              <w:rPr>
                <w:rFonts w:asciiTheme="majorBidi" w:hAnsiTheme="majorBidi" w:cstheme="majorBidi"/>
                <w:sz w:val="24"/>
                <w:szCs w:val="24"/>
              </w:rPr>
              <w:t>2003093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AE3EC1">
              <w:rPr>
                <w:bCs/>
                <w:color w:val="auto"/>
                <w:sz w:val="24"/>
                <w:szCs w:val="24"/>
              </w:rPr>
              <w:t>mb</w:t>
            </w:r>
            <w:r w:rsidR="00AE3EC1" w:rsidRPr="009B5E39">
              <w:rPr>
                <w:rFonts w:asciiTheme="majorBidi" w:hAnsiTheme="majorBidi" w:cstheme="majorBidi"/>
                <w:sz w:val="24"/>
                <w:szCs w:val="24"/>
              </w:rPr>
              <w:t>200309</w:t>
            </w:r>
            <w:r w:rsidR="00AE3EC1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7777777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417"/>
        <w:gridCol w:w="4639"/>
      </w:tblGrid>
      <w:tr w:rsidR="001A576E" w14:paraId="581C6506" w14:textId="77777777" w:rsidTr="00871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417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639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871149" w14:paraId="486983D2" w14:textId="77777777" w:rsidTr="00871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62F0AA4D" w:rsidR="00871149" w:rsidRDefault="00871149" w:rsidP="0087114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>
              <w:t>Entities &amp; Repositories Class Diagram.</w:t>
            </w:r>
          </w:p>
        </w:tc>
        <w:tc>
          <w:tcPr>
            <w:tcW w:w="709" w:type="dxa"/>
          </w:tcPr>
          <w:p w14:paraId="7D4E119C" w14:textId="77777777" w:rsidR="00871149" w:rsidRDefault="00871149" w:rsidP="00871149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</w:p>
        </w:tc>
        <w:tc>
          <w:tcPr>
            <w:tcW w:w="1417" w:type="dxa"/>
          </w:tcPr>
          <w:p w14:paraId="370682DC" w14:textId="6D76D071" w:rsidR="00871149" w:rsidRDefault="00871149" w:rsidP="00871149">
            <w:pPr>
              <w:spacing w:after="0" w:line="259" w:lineRule="auto"/>
              <w:ind w:left="27" w:right="0" w:firstLine="0"/>
              <w:jc w:val="center"/>
            </w:pPr>
            <w:r w:rsidRPr="00645803">
              <w:rPr>
                <w:b/>
                <w:i/>
                <w:iCs/>
              </w:rPr>
              <w:t xml:space="preserve">Working (completed </w:t>
            </w:r>
            <w:r>
              <w:rPr>
                <w:b/>
                <w:i/>
                <w:iCs/>
              </w:rPr>
              <w:t>5</w:t>
            </w:r>
            <w:r w:rsidRPr="00645803">
              <w:rPr>
                <w:b/>
                <w:i/>
                <w:iCs/>
              </w:rPr>
              <w:t>%)</w:t>
            </w:r>
          </w:p>
        </w:tc>
        <w:tc>
          <w:tcPr>
            <w:tcW w:w="4639" w:type="dxa"/>
          </w:tcPr>
          <w:p w14:paraId="0FD70F10" w14:textId="77777777" w:rsidR="00871149" w:rsidRDefault="00871149" w:rsidP="00871149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871149" w14:paraId="1941A516" w14:textId="77777777" w:rsidTr="00871149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256238EF" w:rsidR="00871149" w:rsidRPr="00040671" w:rsidRDefault="00871149" w:rsidP="00871149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2</w:t>
            </w:r>
            <w:r w:rsidRPr="002E5946">
              <w:t xml:space="preserve">) </w:t>
            </w:r>
            <w:r>
              <w:t>Design and i</w:t>
            </w:r>
            <w:r w:rsidRPr="002E5946">
              <w:t>mplement</w:t>
            </w:r>
            <w:r>
              <w:t>ation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4F3192E8" w:rsidR="00871149" w:rsidRPr="00F401D2" w:rsidRDefault="00871149" w:rsidP="00871149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</w:p>
        </w:tc>
        <w:tc>
          <w:tcPr>
            <w:tcW w:w="1417" w:type="dxa"/>
            <w:shd w:val="clear" w:color="auto" w:fill="C9C9C9" w:themeFill="accent3" w:themeFillTint="99"/>
          </w:tcPr>
          <w:p w14:paraId="5A256222" w14:textId="77777777" w:rsidR="00871149" w:rsidRDefault="00871149" w:rsidP="00871149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639" w:type="dxa"/>
            <w:shd w:val="clear" w:color="auto" w:fill="C9C9C9" w:themeFill="accent3" w:themeFillTint="99"/>
          </w:tcPr>
          <w:p w14:paraId="67328C6A" w14:textId="77777777" w:rsidR="00871149" w:rsidRDefault="00871149" w:rsidP="00871149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871149" w14:paraId="63562ED9" w14:textId="77777777" w:rsidTr="00871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2D7FDDCA" w14:textId="77777777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1D6C58B7" w14:textId="16960104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1 - Login</w:t>
            </w:r>
          </w:p>
        </w:tc>
        <w:tc>
          <w:tcPr>
            <w:tcW w:w="709" w:type="dxa"/>
          </w:tcPr>
          <w:p w14:paraId="60941F26" w14:textId="140041A7" w:rsidR="00871149" w:rsidRDefault="00871149" w:rsidP="00871149">
            <w:pPr>
              <w:spacing w:after="0" w:line="259" w:lineRule="auto"/>
              <w:ind w:left="0" w:right="41" w:firstLine="0"/>
              <w:jc w:val="center"/>
            </w:pPr>
            <w:r w:rsidRPr="00113299">
              <w:t>5</w:t>
            </w:r>
          </w:p>
        </w:tc>
        <w:tc>
          <w:tcPr>
            <w:tcW w:w="1417" w:type="dxa"/>
          </w:tcPr>
          <w:p w14:paraId="2D7BD743" w14:textId="169F735F" w:rsidR="00871149" w:rsidRDefault="00871149" w:rsidP="00871149">
            <w:pPr>
              <w:spacing w:after="0" w:line="259" w:lineRule="auto"/>
              <w:ind w:left="132" w:right="0" w:firstLine="0"/>
            </w:pPr>
            <w:r w:rsidRPr="00645803">
              <w:rPr>
                <w:b/>
                <w:i/>
                <w:iCs/>
              </w:rPr>
              <w:t>Working</w:t>
            </w:r>
            <w:r>
              <w:rPr>
                <w:b/>
                <w:i/>
                <w:iCs/>
              </w:rPr>
              <w:t xml:space="preserve"> </w:t>
            </w:r>
            <w:r w:rsidRPr="00645803">
              <w:rPr>
                <w:b/>
                <w:i/>
                <w:iCs/>
              </w:rPr>
              <w:t>(complet</w:t>
            </w:r>
            <w:r>
              <w:rPr>
                <w:b/>
                <w:i/>
                <w:iCs/>
              </w:rPr>
              <w:t>e</w:t>
            </w:r>
            <w:r w:rsidRPr="00645803">
              <w:rPr>
                <w:b/>
                <w:i/>
                <w:iCs/>
              </w:rPr>
              <w:t xml:space="preserve">d </w:t>
            </w:r>
            <w:r>
              <w:rPr>
                <w:b/>
                <w:i/>
                <w:iCs/>
              </w:rPr>
              <w:t>5</w:t>
            </w:r>
            <w:r w:rsidRPr="00645803">
              <w:rPr>
                <w:b/>
                <w:i/>
                <w:iCs/>
              </w:rPr>
              <w:t>%)</w:t>
            </w:r>
          </w:p>
        </w:tc>
        <w:tc>
          <w:tcPr>
            <w:tcW w:w="4639" w:type="dxa"/>
          </w:tcPr>
          <w:p w14:paraId="02FDF2BF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71149" w14:paraId="3989C36E" w14:textId="77777777" w:rsidTr="00871149">
        <w:trPr>
          <w:trHeight w:val="349"/>
        </w:trPr>
        <w:tc>
          <w:tcPr>
            <w:tcW w:w="279" w:type="dxa"/>
            <w:vMerge/>
          </w:tcPr>
          <w:p w14:paraId="7C503424" w14:textId="77777777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BED3CD8" w14:textId="13B1C67B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2 - Sign Up</w:t>
            </w:r>
          </w:p>
        </w:tc>
        <w:tc>
          <w:tcPr>
            <w:tcW w:w="709" w:type="dxa"/>
          </w:tcPr>
          <w:p w14:paraId="4743F65F" w14:textId="7844AD90" w:rsidR="00871149" w:rsidRDefault="00871149" w:rsidP="00871149">
            <w:pPr>
              <w:spacing w:after="0" w:line="259" w:lineRule="auto"/>
              <w:ind w:left="0" w:right="41" w:firstLine="0"/>
              <w:jc w:val="center"/>
            </w:pPr>
            <w:r w:rsidRPr="00113299">
              <w:t>7</w:t>
            </w:r>
          </w:p>
        </w:tc>
        <w:tc>
          <w:tcPr>
            <w:tcW w:w="1417" w:type="dxa"/>
          </w:tcPr>
          <w:p w14:paraId="154F746E" w14:textId="2F3C21C2" w:rsidR="00871149" w:rsidRDefault="00871149" w:rsidP="00871149">
            <w:pPr>
              <w:spacing w:after="0" w:line="259" w:lineRule="auto"/>
              <w:ind w:left="132" w:right="0" w:firstLine="0"/>
              <w:jc w:val="center"/>
            </w:pPr>
            <w:r w:rsidRPr="00645803">
              <w:rPr>
                <w:b/>
                <w:i/>
                <w:iCs/>
              </w:rPr>
              <w:t xml:space="preserve">Working (completed </w:t>
            </w:r>
            <w:r>
              <w:rPr>
                <w:b/>
                <w:i/>
                <w:iCs/>
              </w:rPr>
              <w:t>7</w:t>
            </w:r>
            <w:r w:rsidRPr="00645803">
              <w:rPr>
                <w:b/>
                <w:i/>
                <w:iCs/>
              </w:rPr>
              <w:t>%)</w:t>
            </w:r>
          </w:p>
        </w:tc>
        <w:tc>
          <w:tcPr>
            <w:tcW w:w="4639" w:type="dxa"/>
          </w:tcPr>
          <w:p w14:paraId="2432523D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71149" w14:paraId="50D5C6E6" w14:textId="77777777" w:rsidTr="00871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51B218F" w14:textId="77777777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CE3598B" w14:textId="26180FDD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3 - List and search learning packages</w:t>
            </w:r>
          </w:p>
        </w:tc>
        <w:tc>
          <w:tcPr>
            <w:tcW w:w="709" w:type="dxa"/>
          </w:tcPr>
          <w:p w14:paraId="28EF073C" w14:textId="4B44EA2F" w:rsidR="00871149" w:rsidRDefault="00871149" w:rsidP="00871149">
            <w:pPr>
              <w:spacing w:after="0" w:line="259" w:lineRule="auto"/>
              <w:ind w:left="0" w:right="41" w:firstLine="0"/>
              <w:jc w:val="center"/>
            </w:pPr>
            <w:r w:rsidRPr="00113299">
              <w:t>12</w:t>
            </w:r>
          </w:p>
        </w:tc>
        <w:tc>
          <w:tcPr>
            <w:tcW w:w="1417" w:type="dxa"/>
          </w:tcPr>
          <w:p w14:paraId="74F54530" w14:textId="23772120" w:rsidR="00871149" w:rsidRDefault="00871149" w:rsidP="00871149">
            <w:pPr>
              <w:spacing w:after="0" w:line="259" w:lineRule="auto"/>
              <w:ind w:left="132" w:right="0" w:firstLine="0"/>
              <w:jc w:val="center"/>
            </w:pPr>
            <w:r w:rsidRPr="00645803">
              <w:rPr>
                <w:b/>
                <w:i/>
                <w:iCs/>
              </w:rPr>
              <w:t xml:space="preserve">Working (completed </w:t>
            </w:r>
            <w:r>
              <w:rPr>
                <w:b/>
                <w:i/>
                <w:iCs/>
              </w:rPr>
              <w:t>12</w:t>
            </w:r>
            <w:r w:rsidRPr="00645803">
              <w:rPr>
                <w:b/>
                <w:i/>
                <w:iCs/>
              </w:rPr>
              <w:t>%)</w:t>
            </w:r>
          </w:p>
        </w:tc>
        <w:tc>
          <w:tcPr>
            <w:tcW w:w="4639" w:type="dxa"/>
          </w:tcPr>
          <w:p w14:paraId="006C2BB7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71149" w14:paraId="19DB0601" w14:textId="77777777" w:rsidTr="00871149">
        <w:trPr>
          <w:trHeight w:val="349"/>
        </w:trPr>
        <w:tc>
          <w:tcPr>
            <w:tcW w:w="279" w:type="dxa"/>
            <w:vMerge/>
          </w:tcPr>
          <w:p w14:paraId="343C40F8" w14:textId="77777777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695401E" w14:textId="04254716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 xml:space="preserve">S4 - Play Flash Cards </w:t>
            </w:r>
          </w:p>
        </w:tc>
        <w:tc>
          <w:tcPr>
            <w:tcW w:w="709" w:type="dxa"/>
          </w:tcPr>
          <w:p w14:paraId="26C96018" w14:textId="73F47E20" w:rsidR="00871149" w:rsidRDefault="00871149" w:rsidP="00871149">
            <w:pPr>
              <w:spacing w:after="0" w:line="259" w:lineRule="auto"/>
              <w:ind w:left="0" w:right="41" w:firstLine="0"/>
              <w:jc w:val="center"/>
            </w:pPr>
            <w:r w:rsidRPr="00113299">
              <w:t>16</w:t>
            </w:r>
          </w:p>
        </w:tc>
        <w:tc>
          <w:tcPr>
            <w:tcW w:w="1417" w:type="dxa"/>
          </w:tcPr>
          <w:p w14:paraId="16783E1B" w14:textId="65DFF6BF" w:rsidR="00871149" w:rsidRDefault="00871149" w:rsidP="00871149">
            <w:pPr>
              <w:spacing w:after="0" w:line="259" w:lineRule="auto"/>
              <w:ind w:left="132" w:right="0" w:firstLine="0"/>
              <w:jc w:val="center"/>
            </w:pPr>
            <w:r w:rsidRPr="00645803">
              <w:rPr>
                <w:b/>
                <w:i/>
                <w:iCs/>
              </w:rPr>
              <w:t xml:space="preserve">Working (completed </w:t>
            </w:r>
            <w:r>
              <w:rPr>
                <w:b/>
                <w:i/>
                <w:iCs/>
              </w:rPr>
              <w:t>16</w:t>
            </w:r>
            <w:r w:rsidRPr="00645803">
              <w:rPr>
                <w:b/>
                <w:i/>
                <w:iCs/>
              </w:rPr>
              <w:t>%)</w:t>
            </w:r>
          </w:p>
        </w:tc>
        <w:tc>
          <w:tcPr>
            <w:tcW w:w="4639" w:type="dxa"/>
          </w:tcPr>
          <w:p w14:paraId="1DF34CEE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71149" w14:paraId="5D7645FC" w14:textId="77777777" w:rsidTr="00871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0282090B" w14:textId="77777777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1A192B5" w14:textId="2524DA81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5 - Unscramble Sentences</w:t>
            </w:r>
          </w:p>
        </w:tc>
        <w:tc>
          <w:tcPr>
            <w:tcW w:w="709" w:type="dxa"/>
          </w:tcPr>
          <w:p w14:paraId="3E860DF0" w14:textId="23ADF929" w:rsidR="00871149" w:rsidRDefault="00871149" w:rsidP="00871149">
            <w:pPr>
              <w:spacing w:after="0" w:line="259" w:lineRule="auto"/>
              <w:ind w:left="0" w:right="41" w:firstLine="0"/>
              <w:jc w:val="center"/>
            </w:pPr>
            <w:r w:rsidRPr="00113299">
              <w:t>16</w:t>
            </w:r>
          </w:p>
        </w:tc>
        <w:tc>
          <w:tcPr>
            <w:tcW w:w="1417" w:type="dxa"/>
          </w:tcPr>
          <w:p w14:paraId="37D1750C" w14:textId="081FB023" w:rsidR="00871149" w:rsidRDefault="00871149" w:rsidP="00871149">
            <w:pPr>
              <w:spacing w:after="0" w:line="259" w:lineRule="auto"/>
              <w:ind w:left="132" w:right="0" w:firstLine="0"/>
              <w:jc w:val="center"/>
            </w:pPr>
            <w:r w:rsidRPr="00645803">
              <w:rPr>
                <w:b/>
                <w:i/>
                <w:iCs/>
              </w:rPr>
              <w:t xml:space="preserve">Working (completed </w:t>
            </w:r>
            <w:r>
              <w:rPr>
                <w:b/>
                <w:i/>
                <w:iCs/>
              </w:rPr>
              <w:t>16</w:t>
            </w:r>
            <w:r w:rsidRPr="00645803">
              <w:rPr>
                <w:b/>
                <w:i/>
                <w:iCs/>
              </w:rPr>
              <w:t>%)</w:t>
            </w:r>
          </w:p>
        </w:tc>
        <w:tc>
          <w:tcPr>
            <w:tcW w:w="4639" w:type="dxa"/>
          </w:tcPr>
          <w:p w14:paraId="7984246C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71149" w14:paraId="4D826657" w14:textId="77777777" w:rsidTr="00871149">
        <w:trPr>
          <w:trHeight w:val="349"/>
        </w:trPr>
        <w:tc>
          <w:tcPr>
            <w:tcW w:w="279" w:type="dxa"/>
            <w:vMerge/>
          </w:tcPr>
          <w:p w14:paraId="1D67AD0A" w14:textId="77777777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D661FF7" w14:textId="11DF5398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6 - Match Word &amp; Definition</w:t>
            </w:r>
          </w:p>
        </w:tc>
        <w:tc>
          <w:tcPr>
            <w:tcW w:w="709" w:type="dxa"/>
          </w:tcPr>
          <w:p w14:paraId="41E51D93" w14:textId="7A84CF41" w:rsidR="00871149" w:rsidRDefault="00871149" w:rsidP="00871149">
            <w:pPr>
              <w:spacing w:after="0" w:line="259" w:lineRule="auto"/>
              <w:ind w:left="0" w:right="41" w:firstLine="0"/>
              <w:jc w:val="center"/>
            </w:pPr>
            <w:r w:rsidRPr="00113299">
              <w:t>16</w:t>
            </w:r>
          </w:p>
        </w:tc>
        <w:tc>
          <w:tcPr>
            <w:tcW w:w="1417" w:type="dxa"/>
          </w:tcPr>
          <w:p w14:paraId="0DAC57E3" w14:textId="732B4097" w:rsidR="00871149" w:rsidRDefault="00871149" w:rsidP="00871149">
            <w:pPr>
              <w:spacing w:after="0" w:line="259" w:lineRule="auto"/>
              <w:ind w:left="132" w:right="0" w:firstLine="0"/>
              <w:jc w:val="center"/>
            </w:pPr>
            <w:r w:rsidRPr="00645803">
              <w:rPr>
                <w:b/>
                <w:i/>
                <w:iCs/>
              </w:rPr>
              <w:t>Working</w:t>
            </w:r>
            <w:r>
              <w:rPr>
                <w:b/>
                <w:i/>
                <w:iCs/>
              </w:rPr>
              <w:t xml:space="preserve"> </w:t>
            </w:r>
            <w:r w:rsidRPr="00645803">
              <w:rPr>
                <w:b/>
                <w:i/>
                <w:iCs/>
              </w:rPr>
              <w:t xml:space="preserve">(completed </w:t>
            </w:r>
            <w:r>
              <w:rPr>
                <w:b/>
                <w:i/>
                <w:iCs/>
              </w:rPr>
              <w:t>16</w:t>
            </w:r>
            <w:r w:rsidRPr="00645803">
              <w:rPr>
                <w:b/>
                <w:i/>
                <w:iCs/>
              </w:rPr>
              <w:t>%)</w:t>
            </w:r>
          </w:p>
        </w:tc>
        <w:tc>
          <w:tcPr>
            <w:tcW w:w="4639" w:type="dxa"/>
          </w:tcPr>
          <w:p w14:paraId="27B45DE2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71149" w14:paraId="342D3CC3" w14:textId="77777777" w:rsidTr="00871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FED672F" w14:textId="77777777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19C61BF" w14:textId="3F96A1B2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7 - View Scores</w:t>
            </w:r>
            <w:r w:rsidRPr="00B52ED9" w:rsidDel="00A906D9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</w:p>
        </w:tc>
        <w:tc>
          <w:tcPr>
            <w:tcW w:w="709" w:type="dxa"/>
          </w:tcPr>
          <w:p w14:paraId="775EB6F9" w14:textId="033FEC1F" w:rsidR="00871149" w:rsidRDefault="00871149" w:rsidP="00871149">
            <w:pPr>
              <w:spacing w:after="0" w:line="259" w:lineRule="auto"/>
              <w:ind w:left="0" w:right="41" w:firstLine="0"/>
              <w:jc w:val="center"/>
            </w:pPr>
            <w:r w:rsidRPr="00113299">
              <w:t>10</w:t>
            </w:r>
          </w:p>
        </w:tc>
        <w:tc>
          <w:tcPr>
            <w:tcW w:w="1417" w:type="dxa"/>
          </w:tcPr>
          <w:p w14:paraId="079E5F74" w14:textId="59A8B10F" w:rsidR="00871149" w:rsidRDefault="00871149" w:rsidP="00871149">
            <w:pPr>
              <w:spacing w:after="0" w:line="259" w:lineRule="auto"/>
              <w:ind w:left="132" w:right="0" w:firstLine="0"/>
              <w:jc w:val="center"/>
            </w:pPr>
            <w:r w:rsidRPr="00645803">
              <w:rPr>
                <w:b/>
                <w:i/>
                <w:iCs/>
              </w:rPr>
              <w:t>Working</w:t>
            </w:r>
            <w:r>
              <w:rPr>
                <w:b/>
                <w:i/>
                <w:iCs/>
              </w:rPr>
              <w:t xml:space="preserve"> </w:t>
            </w:r>
            <w:r w:rsidRPr="00645803">
              <w:rPr>
                <w:b/>
                <w:i/>
                <w:iCs/>
              </w:rPr>
              <w:t xml:space="preserve">(completed </w:t>
            </w:r>
            <w:r>
              <w:rPr>
                <w:b/>
                <w:i/>
                <w:iCs/>
              </w:rPr>
              <w:t>10</w:t>
            </w:r>
            <w:r w:rsidRPr="00645803">
              <w:rPr>
                <w:b/>
                <w:i/>
                <w:iCs/>
              </w:rPr>
              <w:t>%)</w:t>
            </w:r>
          </w:p>
        </w:tc>
        <w:tc>
          <w:tcPr>
            <w:tcW w:w="4639" w:type="dxa"/>
          </w:tcPr>
          <w:p w14:paraId="61C09551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71149" w14:paraId="04297B7F" w14:textId="77777777" w:rsidTr="00871149">
        <w:trPr>
          <w:trHeight w:val="349"/>
        </w:trPr>
        <w:tc>
          <w:tcPr>
            <w:tcW w:w="279" w:type="dxa"/>
            <w:vMerge/>
          </w:tcPr>
          <w:p w14:paraId="4680D3BD" w14:textId="77777777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747DDC3" w14:textId="10C5FB57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8 - Rate Learning Package</w:t>
            </w:r>
          </w:p>
        </w:tc>
        <w:tc>
          <w:tcPr>
            <w:tcW w:w="709" w:type="dxa"/>
          </w:tcPr>
          <w:p w14:paraId="7B137573" w14:textId="5606876E" w:rsidR="00871149" w:rsidRDefault="00871149" w:rsidP="00871149">
            <w:pPr>
              <w:spacing w:after="0" w:line="259" w:lineRule="auto"/>
              <w:ind w:left="0" w:right="41" w:firstLine="0"/>
              <w:jc w:val="center"/>
            </w:pPr>
            <w:r w:rsidRPr="00113299">
              <w:t>8</w:t>
            </w:r>
          </w:p>
        </w:tc>
        <w:tc>
          <w:tcPr>
            <w:tcW w:w="1417" w:type="dxa"/>
          </w:tcPr>
          <w:p w14:paraId="348DC765" w14:textId="3C45D3F8" w:rsidR="00871149" w:rsidRDefault="00871149" w:rsidP="00871149">
            <w:pPr>
              <w:spacing w:after="0" w:line="259" w:lineRule="auto"/>
              <w:ind w:left="132" w:right="0" w:firstLine="0"/>
              <w:jc w:val="center"/>
            </w:pPr>
            <w:r w:rsidRPr="00645803">
              <w:rPr>
                <w:b/>
                <w:i/>
                <w:iCs/>
              </w:rPr>
              <w:t>Working</w:t>
            </w:r>
            <w:r>
              <w:rPr>
                <w:b/>
                <w:i/>
                <w:iCs/>
              </w:rPr>
              <w:t xml:space="preserve"> </w:t>
            </w:r>
            <w:r w:rsidRPr="00645803">
              <w:rPr>
                <w:b/>
                <w:i/>
                <w:iCs/>
              </w:rPr>
              <w:t xml:space="preserve">(completed </w:t>
            </w:r>
            <w:r>
              <w:rPr>
                <w:b/>
                <w:i/>
                <w:iCs/>
              </w:rPr>
              <w:t>8</w:t>
            </w:r>
            <w:r w:rsidRPr="00645803">
              <w:rPr>
                <w:b/>
                <w:i/>
                <w:iCs/>
              </w:rPr>
              <w:t>%)</w:t>
            </w:r>
          </w:p>
        </w:tc>
        <w:tc>
          <w:tcPr>
            <w:tcW w:w="4639" w:type="dxa"/>
          </w:tcPr>
          <w:p w14:paraId="3E274908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71149" w14:paraId="549E740F" w14:textId="77777777" w:rsidTr="00871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7DFB2CF7" w14:textId="77777777" w:rsidR="00871149" w:rsidRDefault="00871149" w:rsidP="0087114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lastRenderedPageBreak/>
              <w:t>5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testing of UI and Repositories.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77777777" w:rsidR="00871149" w:rsidRDefault="00871149" w:rsidP="00871149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417" w:type="dxa"/>
            <w:shd w:val="clear" w:color="auto" w:fill="D0CECE" w:themeFill="background2" w:themeFillShade="E6"/>
          </w:tcPr>
          <w:p w14:paraId="15A7AF33" w14:textId="77777777" w:rsidR="00871149" w:rsidRDefault="00871149" w:rsidP="0087114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639" w:type="dxa"/>
            <w:shd w:val="clear" w:color="auto" w:fill="D0CECE" w:themeFill="background2" w:themeFillShade="E6"/>
          </w:tcPr>
          <w:p w14:paraId="5CF8ECBA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871149" w14:paraId="71750EE5" w14:textId="77777777" w:rsidTr="00871149">
        <w:trPr>
          <w:trHeight w:val="223"/>
        </w:trPr>
        <w:tc>
          <w:tcPr>
            <w:tcW w:w="3539" w:type="dxa"/>
            <w:gridSpan w:val="2"/>
          </w:tcPr>
          <w:p w14:paraId="5DD75125" w14:textId="77777777" w:rsidR="00871149" w:rsidRPr="002E5946" w:rsidRDefault="00871149" w:rsidP="00871149">
            <w:pPr>
              <w:spacing w:after="0" w:line="259" w:lineRule="auto"/>
              <w:ind w:left="0" w:right="0" w:firstLine="0"/>
              <w:jc w:val="left"/>
              <w:rPr>
                <w:b/>
                <w:bCs/>
              </w:rPr>
            </w:pPr>
            <w:r>
              <w:t xml:space="preserve">6) </w:t>
            </w:r>
            <w:r w:rsidRPr="00844BE6">
              <w:rPr>
                <w:b/>
                <w:bCs/>
              </w:rPr>
              <w:t>Discussion of the 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</w:tcPr>
          <w:p w14:paraId="2850CF49" w14:textId="77777777" w:rsidR="00871149" w:rsidRDefault="00871149" w:rsidP="00871149">
            <w:pPr>
              <w:spacing w:after="0" w:line="259" w:lineRule="auto"/>
              <w:ind w:left="136" w:right="0" w:firstLine="0"/>
              <w:jc w:val="left"/>
            </w:pPr>
          </w:p>
        </w:tc>
        <w:tc>
          <w:tcPr>
            <w:tcW w:w="1417" w:type="dxa"/>
          </w:tcPr>
          <w:p w14:paraId="3F2CEB00" w14:textId="77777777" w:rsidR="00871149" w:rsidRDefault="00871149" w:rsidP="0087114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639" w:type="dxa"/>
          </w:tcPr>
          <w:p w14:paraId="394043C7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71149" w14:paraId="0221EBBE" w14:textId="77777777" w:rsidTr="00871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871149" w:rsidRDefault="00871149" w:rsidP="0087114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871149" w:rsidRDefault="00871149" w:rsidP="0087114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417" w:type="dxa"/>
          </w:tcPr>
          <w:p w14:paraId="2ABEEAF9" w14:textId="77777777" w:rsidR="00871149" w:rsidRDefault="00871149" w:rsidP="0087114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639" w:type="dxa"/>
          </w:tcPr>
          <w:p w14:paraId="79490A6D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871149" w14:paraId="313FA69C" w14:textId="77777777" w:rsidTr="00871149">
        <w:trPr>
          <w:trHeight w:val="466"/>
        </w:trPr>
        <w:tc>
          <w:tcPr>
            <w:tcW w:w="3539" w:type="dxa"/>
            <w:gridSpan w:val="2"/>
          </w:tcPr>
          <w:p w14:paraId="6A5D7A1D" w14:textId="77777777" w:rsidR="00871149" w:rsidRDefault="00871149" w:rsidP="0087114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871149" w:rsidRPr="00AF28C5" w:rsidRDefault="00871149" w:rsidP="0087114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871149" w:rsidRDefault="00871149" w:rsidP="0087114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</w:tcPr>
          <w:p w14:paraId="7FC6BE5A" w14:textId="77777777" w:rsidR="00871149" w:rsidRDefault="00871149" w:rsidP="0087114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639" w:type="dxa"/>
          </w:tcPr>
          <w:p w14:paraId="06818107" w14:textId="77777777" w:rsidR="00871149" w:rsidRDefault="00871149" w:rsidP="0087114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2C72E816" w14:textId="02704672" w:rsidR="00A44BD0" w:rsidRDefault="00A44BD0" w:rsidP="00A44BD0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proofErr w:type="gramStart"/>
      <w:r w:rsidRPr="00B044AD">
        <w:rPr>
          <w:b/>
          <w:bCs/>
          <w:i/>
          <w:iCs/>
        </w:rPr>
        <w:t>Not</w:t>
      </w:r>
      <w:proofErr w:type="gramEnd"/>
      <w:r w:rsidRPr="00B044AD">
        <w:rPr>
          <w:b/>
          <w:bCs/>
          <w:i/>
          <w:iCs/>
        </w:rPr>
        <w:t xml:space="preserve"> done</w:t>
      </w:r>
      <w:r w:rsidRPr="00B044AD">
        <w:t xml:space="preserve"> (get 0). The remaining grade is assigned to the quality of the implementation. </w:t>
      </w:r>
    </w:p>
    <w:p w14:paraId="4F3E654A" w14:textId="547CD148" w:rsidR="00A44BD0" w:rsidRDefault="00A44BD0" w:rsidP="00A44BD0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</w:t>
      </w:r>
      <w:r w:rsidR="00AE3EC1" w:rsidRPr="00B044AD">
        <w:t>on</w:t>
      </w:r>
      <w:r w:rsidRPr="00B044AD">
        <w:t xml:space="preserve"> the code quality and how close your solution to the working implementation. </w:t>
      </w:r>
    </w:p>
    <w:p w14:paraId="27C0A4CC" w14:textId="7957E1C1" w:rsidR="00A44BD0" w:rsidRPr="00B044AD" w:rsidRDefault="00A44BD0" w:rsidP="00A44BD0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247EE294" w14:textId="47562509" w:rsidR="00A44BD0" w:rsidRDefault="00A44BD0" w:rsidP="00A44BD0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0A246D67" w14:textId="2D2ACEA1" w:rsidR="001A576E" w:rsidRDefault="00CF1312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bookmarkStart w:id="0" w:name="_Hlk149816296"/>
      <w:r>
        <w:t>Entities</w:t>
      </w:r>
      <w:r w:rsidR="001A576E" w:rsidRPr="002D4758">
        <w:t xml:space="preserve"> Class Diagram</w:t>
      </w:r>
    </w:p>
    <w:p w14:paraId="1BF13F68" w14:textId="22F60A81" w:rsidR="001A576E" w:rsidRPr="001A576E" w:rsidRDefault="00446415" w:rsidP="001A576E"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3FDAF0F" wp14:editId="4631B521">
            <wp:simplePos x="0" y="0"/>
            <wp:positionH relativeFrom="column">
              <wp:posOffset>0</wp:posOffset>
            </wp:positionH>
            <wp:positionV relativeFrom="paragraph">
              <wp:posOffset>196850</wp:posOffset>
            </wp:positionV>
            <wp:extent cx="5731510" cy="3043555"/>
            <wp:effectExtent l="0" t="0" r="2540" b="4445"/>
            <wp:wrapTopAndBottom/>
            <wp:docPr id="871785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85757" name="Picture 87178575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3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C1C26A" w14:textId="1EB0F142" w:rsidR="001A576E" w:rsidRDefault="00CF1312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2D4758">
        <w:lastRenderedPageBreak/>
        <w:t>Repositories</w:t>
      </w:r>
      <w:r>
        <w:t xml:space="preserve"> </w:t>
      </w:r>
      <w:r w:rsidRPr="002D4758">
        <w:t>Class Diagram</w:t>
      </w:r>
    </w:p>
    <w:p w14:paraId="04447330" w14:textId="3FBB9560" w:rsidR="00742AAF" w:rsidRPr="00742AAF" w:rsidRDefault="00742AAF" w:rsidP="00742AAF">
      <w:r w:rsidRPr="00742AAF">
        <w:rPr>
          <w:noProof/>
        </w:rPr>
        <w:drawing>
          <wp:anchor distT="0" distB="0" distL="114300" distR="114300" simplePos="0" relativeHeight="251729920" behindDoc="0" locked="0" layoutInCell="1" allowOverlap="1" wp14:anchorId="06E9DDBE" wp14:editId="024238AA">
            <wp:simplePos x="0" y="0"/>
            <wp:positionH relativeFrom="margin">
              <wp:align>left</wp:align>
            </wp:positionH>
            <wp:positionV relativeFrom="paragraph">
              <wp:posOffset>203297</wp:posOffset>
            </wp:positionV>
            <wp:extent cx="2510790" cy="1884045"/>
            <wp:effectExtent l="0" t="0" r="3810" b="1905"/>
            <wp:wrapSquare wrapText="bothSides"/>
            <wp:docPr id="90283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83633" name="Picture 1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23666" cy="18938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42AAF">
        <w:rPr>
          <w:noProof/>
        </w:rPr>
        <w:t xml:space="preserve"> </w:t>
      </w:r>
      <w:r w:rsidRPr="00742AAF">
        <w:rPr>
          <w:noProof/>
        </w:rPr>
        <w:drawing>
          <wp:inline distT="0" distB="0" distL="0" distR="0" wp14:anchorId="24C19E4D" wp14:editId="1F8ED1C7">
            <wp:extent cx="2222695" cy="4838022"/>
            <wp:effectExtent l="0" t="0" r="6350" b="1270"/>
            <wp:docPr id="18357827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782730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22695" cy="4838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2DBE7201" w14:textId="1CEEEC5D" w:rsidR="001A576E" w:rsidRDefault="001A576E" w:rsidP="001A576E"/>
    <w:p w14:paraId="6C84E1D2" w14:textId="40D82FB9" w:rsidR="00AE2514" w:rsidRPr="001A576E" w:rsidRDefault="00AE2514" w:rsidP="00AE2514">
      <w:pPr>
        <w:spacing w:after="160" w:line="259" w:lineRule="auto"/>
        <w:ind w:left="0" w:right="0" w:firstLine="0"/>
        <w:jc w:val="left"/>
      </w:pPr>
      <w:r>
        <w:br w:type="page"/>
      </w:r>
    </w:p>
    <w:p w14:paraId="2BA70C7A" w14:textId="4DC88178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User Interface Testing</w:t>
      </w:r>
    </w:p>
    <w:p w14:paraId="64D71841" w14:textId="5DB228CA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 xml:space="preserve">S1 </w:t>
      </w:r>
      <w:r w:rsidR="00446415">
        <w:t>–</w:t>
      </w:r>
      <w:r>
        <w:t xml:space="preserve"> Login</w:t>
      </w:r>
    </w:p>
    <w:p w14:paraId="2613CCC2" w14:textId="0888BC0E" w:rsidR="00446415" w:rsidRPr="00446415" w:rsidRDefault="00F103EF" w:rsidP="00446415">
      <w:r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664384" behindDoc="0" locked="0" layoutInCell="1" allowOverlap="1" wp14:anchorId="0158676B" wp14:editId="28132131">
            <wp:simplePos x="0" y="0"/>
            <wp:positionH relativeFrom="page">
              <wp:posOffset>5956300</wp:posOffset>
            </wp:positionH>
            <wp:positionV relativeFrom="paragraph">
              <wp:posOffset>295275</wp:posOffset>
            </wp:positionV>
            <wp:extent cx="1606550" cy="3270250"/>
            <wp:effectExtent l="57150" t="19050" r="50800" b="101600"/>
            <wp:wrapTopAndBottom/>
            <wp:docPr id="200952989" name="Picture 20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52989" name="Picture 20" descr="A screenshot of a video game&#10;&#10;Description automatically generated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8" b="5048"/>
                    <a:stretch/>
                  </pic:blipFill>
                  <pic:spPr bwMode="auto">
                    <a:xfrm>
                      <a:off x="0" y="0"/>
                      <a:ext cx="1606550" cy="3270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6415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A77DA20" wp14:editId="00ED13D2">
            <wp:simplePos x="0" y="0"/>
            <wp:positionH relativeFrom="margin">
              <wp:posOffset>-320040</wp:posOffset>
            </wp:positionH>
            <wp:positionV relativeFrom="paragraph">
              <wp:posOffset>295910</wp:posOffset>
            </wp:positionV>
            <wp:extent cx="3536950" cy="1586865"/>
            <wp:effectExtent l="57150" t="19050" r="63500" b="89535"/>
            <wp:wrapTopAndBottom/>
            <wp:docPr id="1365027663" name="Picture 38" descr="A screen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027663" name="Picture 38" descr="A screenshot of a login screen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96" t="7631" r="3612"/>
                    <a:stretch/>
                  </pic:blipFill>
                  <pic:spPr bwMode="auto">
                    <a:xfrm>
                      <a:off x="0" y="0"/>
                      <a:ext cx="3536950" cy="15868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6415"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663360" behindDoc="0" locked="0" layoutInCell="1" allowOverlap="1" wp14:anchorId="4E4D45A3" wp14:editId="221E098D">
            <wp:simplePos x="0" y="0"/>
            <wp:positionH relativeFrom="margin">
              <wp:posOffset>3350260</wp:posOffset>
            </wp:positionH>
            <wp:positionV relativeFrom="paragraph">
              <wp:posOffset>302895</wp:posOffset>
            </wp:positionV>
            <wp:extent cx="1612900" cy="3261360"/>
            <wp:effectExtent l="57150" t="19050" r="63500" b="91440"/>
            <wp:wrapTopAndBottom/>
            <wp:docPr id="604718489" name="Picture 6" descr="A screen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718489" name="Picture 6" descr="A screenshot of a login screen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83" b="5184"/>
                    <a:stretch/>
                  </pic:blipFill>
                  <pic:spPr bwMode="auto">
                    <a:xfrm>
                      <a:off x="0" y="0"/>
                      <a:ext cx="1612900" cy="32613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6415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63119C93" wp14:editId="75612AC8">
            <wp:simplePos x="0" y="0"/>
            <wp:positionH relativeFrom="margin">
              <wp:posOffset>-317500</wp:posOffset>
            </wp:positionH>
            <wp:positionV relativeFrom="paragraph">
              <wp:posOffset>1971675</wp:posOffset>
            </wp:positionV>
            <wp:extent cx="3543300" cy="1594485"/>
            <wp:effectExtent l="57150" t="19050" r="57150" b="100965"/>
            <wp:wrapTopAndBottom/>
            <wp:docPr id="915271500" name="Picture 39" descr="A cartoon character holding a pink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271500" name="Picture 39" descr="A cartoon character holding a pink object&#10;&#10;Description automatically generated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95" t="8179" r="3623"/>
                    <a:stretch/>
                  </pic:blipFill>
                  <pic:spPr bwMode="auto">
                    <a:xfrm>
                      <a:off x="0" y="0"/>
                      <a:ext cx="3543300" cy="1594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B7BB68" w14:textId="07C61742" w:rsidR="00F103EF" w:rsidRDefault="00C73CBB" w:rsidP="00F103EF">
      <w:pPr>
        <w:pStyle w:val="Heading1"/>
        <w:numPr>
          <w:ilvl w:val="1"/>
          <w:numId w:val="26"/>
        </w:numPr>
        <w:spacing w:before="240" w:after="120"/>
      </w:pPr>
      <w:r>
        <w:t>S2 - Sign Up</w:t>
      </w:r>
    </w:p>
    <w:p w14:paraId="6E531BFB" w14:textId="21437ECF" w:rsidR="004A2DAC" w:rsidRPr="004A2DAC" w:rsidRDefault="00805296" w:rsidP="004A2DAC"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18656" behindDoc="0" locked="0" layoutInCell="1" allowOverlap="1" wp14:anchorId="1F943CC9" wp14:editId="53B48B83">
            <wp:simplePos x="0" y="0"/>
            <wp:positionH relativeFrom="margin">
              <wp:posOffset>5342353</wp:posOffset>
            </wp:positionH>
            <wp:positionV relativeFrom="paragraph">
              <wp:posOffset>490024</wp:posOffset>
            </wp:positionV>
            <wp:extent cx="1410970" cy="2835275"/>
            <wp:effectExtent l="57150" t="19050" r="55880" b="98425"/>
            <wp:wrapTopAndBottom/>
            <wp:docPr id="1391660144" name="Picture 3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660144" name="Picture 31" descr="A screenshot of a phone&#10;&#10;Description automatically generated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76" b="5421"/>
                    <a:stretch/>
                  </pic:blipFill>
                  <pic:spPr bwMode="auto">
                    <a:xfrm>
                      <a:off x="0" y="0"/>
                      <a:ext cx="1410970" cy="2835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23776" behindDoc="0" locked="0" layoutInCell="1" allowOverlap="1" wp14:anchorId="001DBCA1" wp14:editId="6B4FA455">
            <wp:simplePos x="0" y="0"/>
            <wp:positionH relativeFrom="column">
              <wp:posOffset>3849077</wp:posOffset>
            </wp:positionH>
            <wp:positionV relativeFrom="paragraph">
              <wp:posOffset>441960</wp:posOffset>
            </wp:positionV>
            <wp:extent cx="1406525" cy="2842895"/>
            <wp:effectExtent l="57150" t="19050" r="60325" b="90805"/>
            <wp:wrapTopAndBottom/>
            <wp:docPr id="1108240824" name="Picture 29" descr="A screenshot of a sign up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240824" name="Picture 29" descr="A screenshot of a sign up form&#10;&#10;Description automatically generated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18" b="5414"/>
                    <a:stretch/>
                  </pic:blipFill>
                  <pic:spPr bwMode="auto">
                    <a:xfrm>
                      <a:off x="0" y="0"/>
                      <a:ext cx="1406525" cy="2842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22752" behindDoc="0" locked="0" layoutInCell="1" allowOverlap="1" wp14:anchorId="73015E36" wp14:editId="223E526A">
            <wp:simplePos x="0" y="0"/>
            <wp:positionH relativeFrom="margin">
              <wp:posOffset>2334065</wp:posOffset>
            </wp:positionH>
            <wp:positionV relativeFrom="paragraph">
              <wp:posOffset>365077</wp:posOffset>
            </wp:positionV>
            <wp:extent cx="1401445" cy="2882900"/>
            <wp:effectExtent l="57150" t="19050" r="65405" b="88900"/>
            <wp:wrapTopAndBottom/>
            <wp:docPr id="52839969" name="Picture 28" descr="A screenshot of a sign up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39969" name="Picture 28" descr="A screenshot of a sign up form&#10;&#10;Description automatically generated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21" b="5413"/>
                    <a:stretch/>
                  </pic:blipFill>
                  <pic:spPr bwMode="auto">
                    <a:xfrm>
                      <a:off x="0" y="0"/>
                      <a:ext cx="1401445" cy="2882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21728" behindDoc="0" locked="0" layoutInCell="1" allowOverlap="1" wp14:anchorId="2E736B74" wp14:editId="6DF38CA5">
            <wp:simplePos x="0" y="0"/>
            <wp:positionH relativeFrom="column">
              <wp:posOffset>791698</wp:posOffset>
            </wp:positionH>
            <wp:positionV relativeFrom="paragraph">
              <wp:posOffset>366102</wp:posOffset>
            </wp:positionV>
            <wp:extent cx="1415415" cy="2867025"/>
            <wp:effectExtent l="57150" t="19050" r="51435" b="104775"/>
            <wp:wrapTopAndBottom/>
            <wp:docPr id="1683278327" name="Picture 26" descr="A screenshot of a login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278327" name="Picture 26" descr="A screenshot of a login page&#10;&#10;Description automatically generated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21" b="5562"/>
                    <a:stretch/>
                  </pic:blipFill>
                  <pic:spPr bwMode="auto">
                    <a:xfrm>
                      <a:off x="0" y="0"/>
                      <a:ext cx="1415415" cy="2867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720704" behindDoc="0" locked="0" layoutInCell="1" allowOverlap="1" wp14:anchorId="234FDAB3" wp14:editId="289D447D">
            <wp:simplePos x="0" y="0"/>
            <wp:positionH relativeFrom="margin">
              <wp:posOffset>-765908</wp:posOffset>
            </wp:positionH>
            <wp:positionV relativeFrom="paragraph">
              <wp:posOffset>356235</wp:posOffset>
            </wp:positionV>
            <wp:extent cx="1415415" cy="2877820"/>
            <wp:effectExtent l="57150" t="19050" r="51435" b="93980"/>
            <wp:wrapTopAndBottom/>
            <wp:docPr id="1128922627" name="Picture 25" descr="A screenshot of a sign up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922627" name="Picture 25" descr="A screenshot of a sign up form&#10;&#10;Description automatically generated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50" b="4782"/>
                    <a:stretch/>
                  </pic:blipFill>
                  <pic:spPr bwMode="auto">
                    <a:xfrm>
                      <a:off x="0" y="0"/>
                      <a:ext cx="1415415" cy="28778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BBA4B8" w14:textId="603886C3" w:rsidR="00DE66E2" w:rsidRPr="00DE66E2" w:rsidRDefault="00DE66E2" w:rsidP="00DE66E2"/>
    <w:p w14:paraId="04ED357E" w14:textId="76CC084E" w:rsidR="00446415" w:rsidRPr="00446415" w:rsidRDefault="00446415" w:rsidP="00F103EF">
      <w:pPr>
        <w:ind w:left="0" w:firstLine="0"/>
      </w:pPr>
    </w:p>
    <w:p w14:paraId="2E5F866D" w14:textId="551D01FF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3 - List and search learning packages</w:t>
      </w:r>
    </w:p>
    <w:p w14:paraId="3E25E275" w14:textId="668D6C56" w:rsidR="00B81F6C" w:rsidRDefault="00871149" w:rsidP="00B81F6C">
      <w:pPr>
        <w:rPr>
          <w:rFonts w:asciiTheme="majorBidi" w:hAnsiTheme="majorBidi" w:cstheme="majorBidi"/>
          <w:noProof/>
          <w:sz w:val="24"/>
          <w:szCs w:val="24"/>
          <w:u w:val="single"/>
        </w:rPr>
      </w:pPr>
      <w:r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684864" behindDoc="0" locked="0" layoutInCell="1" allowOverlap="1" wp14:anchorId="6D4D73FA" wp14:editId="0D236BAD">
            <wp:simplePos x="0" y="0"/>
            <wp:positionH relativeFrom="column">
              <wp:posOffset>1787476</wp:posOffset>
            </wp:positionH>
            <wp:positionV relativeFrom="paragraph">
              <wp:posOffset>220345</wp:posOffset>
            </wp:positionV>
            <wp:extent cx="1428750" cy="2907030"/>
            <wp:effectExtent l="57150" t="19050" r="57150" b="102870"/>
            <wp:wrapTopAndBottom/>
            <wp:docPr id="1870696084" name="Picture 19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696084" name="Picture 19" descr="A screenshot of a phone&#10;&#10;Description automatically generated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99" b="4873"/>
                    <a:stretch/>
                  </pic:blipFill>
                  <pic:spPr bwMode="auto">
                    <a:xfrm>
                      <a:off x="0" y="0"/>
                      <a:ext cx="1428750" cy="29070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5B4886" w14:textId="221DA69C" w:rsidR="00B81F6C" w:rsidRDefault="00B81F6C" w:rsidP="00B81F6C">
      <w:pPr>
        <w:rPr>
          <w:rFonts w:asciiTheme="majorBidi" w:hAnsiTheme="majorBidi" w:cstheme="majorBidi"/>
          <w:noProof/>
          <w:sz w:val="24"/>
          <w:szCs w:val="24"/>
          <w:u w:val="single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70EB8818" wp14:editId="5237048D">
            <wp:simplePos x="0" y="0"/>
            <wp:positionH relativeFrom="margin">
              <wp:posOffset>909515</wp:posOffset>
            </wp:positionH>
            <wp:positionV relativeFrom="paragraph">
              <wp:posOffset>3106322</wp:posOffset>
            </wp:positionV>
            <wp:extent cx="3192145" cy="1450975"/>
            <wp:effectExtent l="57150" t="19050" r="65405" b="92075"/>
            <wp:wrapTopAndBottom/>
            <wp:docPr id="212567318" name="Picture 35" descr="A screenshot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67318" name="Picture 35" descr="A screenshot of a menu&#10;&#10;Description automatically generated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2" t="7363" r="3286"/>
                    <a:stretch/>
                  </pic:blipFill>
                  <pic:spPr bwMode="auto">
                    <a:xfrm>
                      <a:off x="0" y="0"/>
                      <a:ext cx="3192145" cy="14509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683840" behindDoc="0" locked="0" layoutInCell="1" allowOverlap="1" wp14:anchorId="76D3A660" wp14:editId="5A820BE3">
            <wp:simplePos x="0" y="0"/>
            <wp:positionH relativeFrom="margin">
              <wp:posOffset>3363595</wp:posOffset>
            </wp:positionH>
            <wp:positionV relativeFrom="paragraph">
              <wp:posOffset>19636</wp:posOffset>
            </wp:positionV>
            <wp:extent cx="1426845" cy="2899410"/>
            <wp:effectExtent l="57150" t="19050" r="59055" b="91440"/>
            <wp:wrapTopAndBottom/>
            <wp:docPr id="1056970762" name="Picture 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70762" name="Picture 3" descr="A screenshot of a phone&#10;&#10;Description automatically generated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42" b="5058"/>
                    <a:stretch/>
                  </pic:blipFill>
                  <pic:spPr bwMode="auto">
                    <a:xfrm>
                      <a:off x="0" y="0"/>
                      <a:ext cx="1426845" cy="28994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682816" behindDoc="0" locked="0" layoutInCell="1" allowOverlap="1" wp14:anchorId="3C682D20" wp14:editId="01EC2E9D">
            <wp:simplePos x="0" y="0"/>
            <wp:positionH relativeFrom="column">
              <wp:posOffset>178923</wp:posOffset>
            </wp:positionH>
            <wp:positionV relativeFrom="paragraph">
              <wp:posOffset>538</wp:posOffset>
            </wp:positionV>
            <wp:extent cx="1441450" cy="2896870"/>
            <wp:effectExtent l="57150" t="19050" r="63500" b="93980"/>
            <wp:wrapTopAndBottom/>
            <wp:docPr id="65387844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878444" name="Picture 653878444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42" b="5412"/>
                    <a:stretch/>
                  </pic:blipFill>
                  <pic:spPr bwMode="auto">
                    <a:xfrm>
                      <a:off x="0" y="0"/>
                      <a:ext cx="1441450" cy="28968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AC88DB" w14:textId="5B001AD4" w:rsidR="00B81F6C" w:rsidRPr="00B81F6C" w:rsidRDefault="00B81F6C" w:rsidP="00B81F6C"/>
    <w:p w14:paraId="21B4D0A0" w14:textId="37DDA0F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lastRenderedPageBreak/>
        <w:t xml:space="preserve">S4 - Play Flash Cards </w:t>
      </w:r>
    </w:p>
    <w:p w14:paraId="3F2E24F8" w14:textId="684D0832" w:rsidR="00DE66E2" w:rsidRPr="00DE66E2" w:rsidRDefault="00DE66E2" w:rsidP="00DE66E2">
      <w:r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701248" behindDoc="0" locked="0" layoutInCell="1" allowOverlap="1" wp14:anchorId="6E4058A7" wp14:editId="3595ED7D">
            <wp:simplePos x="0" y="0"/>
            <wp:positionH relativeFrom="margin">
              <wp:posOffset>0</wp:posOffset>
            </wp:positionH>
            <wp:positionV relativeFrom="paragraph">
              <wp:posOffset>215900</wp:posOffset>
            </wp:positionV>
            <wp:extent cx="1348740" cy="2752090"/>
            <wp:effectExtent l="57150" t="19050" r="60960" b="86360"/>
            <wp:wrapTopAndBottom/>
            <wp:docPr id="954818402" name="Picture 9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818402" name="Picture 9" descr="A screenshot of a phone&#10;&#10;Description automatically generated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0" b="5370"/>
                    <a:stretch/>
                  </pic:blipFill>
                  <pic:spPr bwMode="auto">
                    <a:xfrm>
                      <a:off x="0" y="0"/>
                      <a:ext cx="1348740" cy="27520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702272" behindDoc="0" locked="0" layoutInCell="1" allowOverlap="1" wp14:anchorId="53C4A0C3" wp14:editId="39583634">
            <wp:simplePos x="0" y="0"/>
            <wp:positionH relativeFrom="column">
              <wp:posOffset>1489710</wp:posOffset>
            </wp:positionH>
            <wp:positionV relativeFrom="paragraph">
              <wp:posOffset>215265</wp:posOffset>
            </wp:positionV>
            <wp:extent cx="1356360" cy="2752090"/>
            <wp:effectExtent l="57150" t="19050" r="53340" b="86360"/>
            <wp:wrapTopAndBottom/>
            <wp:docPr id="135728515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28515" name="Picture 10" descr="A screenshot of a cell phone&#10;&#10;Description automatically generated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0" b="5367"/>
                    <a:stretch/>
                  </pic:blipFill>
                  <pic:spPr bwMode="auto">
                    <a:xfrm>
                      <a:off x="0" y="0"/>
                      <a:ext cx="1356360" cy="27520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9DB3EF" w14:textId="144E0141" w:rsidR="00DE66E2" w:rsidRPr="00DE66E2" w:rsidRDefault="00DE66E2" w:rsidP="00DE66E2"/>
    <w:p w14:paraId="30B4597A" w14:textId="099A87DF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5 - Unscramble Sentences</w:t>
      </w:r>
    </w:p>
    <w:p w14:paraId="2BAAAAA3" w14:textId="4D60F6B2" w:rsidR="00DB2B0B" w:rsidRDefault="00871149" w:rsidP="00DB2B0B">
      <w:r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688960" behindDoc="0" locked="0" layoutInCell="1" allowOverlap="1" wp14:anchorId="43570DAF" wp14:editId="6ED09303">
            <wp:simplePos x="0" y="0"/>
            <wp:positionH relativeFrom="column">
              <wp:posOffset>312420</wp:posOffset>
            </wp:positionH>
            <wp:positionV relativeFrom="paragraph">
              <wp:posOffset>345440</wp:posOffset>
            </wp:positionV>
            <wp:extent cx="1478915" cy="3053715"/>
            <wp:effectExtent l="57150" t="19050" r="64135" b="89535"/>
            <wp:wrapTopAndBottom/>
            <wp:docPr id="617600193" name="Picture 14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600193" name="Picture 14" descr="A screenshot of a phone&#10;&#10;Description automatically generated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23" b="5204"/>
                    <a:stretch/>
                  </pic:blipFill>
                  <pic:spPr bwMode="auto">
                    <a:xfrm>
                      <a:off x="0" y="0"/>
                      <a:ext cx="1478915" cy="30537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6E2"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691008" behindDoc="0" locked="0" layoutInCell="1" allowOverlap="1" wp14:anchorId="6BDCC730" wp14:editId="53EC5DBC">
            <wp:simplePos x="0" y="0"/>
            <wp:positionH relativeFrom="margin">
              <wp:posOffset>1980565</wp:posOffset>
            </wp:positionH>
            <wp:positionV relativeFrom="paragraph">
              <wp:posOffset>346710</wp:posOffset>
            </wp:positionV>
            <wp:extent cx="1515110" cy="3032125"/>
            <wp:effectExtent l="57150" t="19050" r="66040" b="92075"/>
            <wp:wrapTopAndBottom/>
            <wp:docPr id="80922723" name="Picture 15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22723" name="Picture 15" descr="A screenshot of a calculator&#10;&#10;Description automatically generated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3" t="2980" r="-663" b="4768"/>
                    <a:stretch/>
                  </pic:blipFill>
                  <pic:spPr bwMode="auto">
                    <a:xfrm>
                      <a:off x="0" y="0"/>
                      <a:ext cx="1515110" cy="3032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2A7A8" w14:textId="77777777" w:rsidR="00DB2B0B" w:rsidRDefault="00DB2B0B" w:rsidP="00DB2B0B"/>
    <w:p w14:paraId="780337B8" w14:textId="77777777" w:rsidR="00DB2B0B" w:rsidRDefault="00DB2B0B" w:rsidP="00DB2B0B"/>
    <w:p w14:paraId="11D95E83" w14:textId="1D4CF048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lastRenderedPageBreak/>
        <w:t>S6 - Match Word &amp; Definition</w:t>
      </w:r>
    </w:p>
    <w:p w14:paraId="4126A24D" w14:textId="77777777" w:rsidR="00DE66E2" w:rsidRPr="00DE66E2" w:rsidRDefault="00DE66E2" w:rsidP="00DE66E2"/>
    <w:p w14:paraId="44D759D1" w14:textId="096DC644" w:rsidR="00DE66E2" w:rsidRPr="00DE66E2" w:rsidRDefault="00871149" w:rsidP="00DE66E2"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99200" behindDoc="0" locked="0" layoutInCell="1" allowOverlap="1" wp14:anchorId="5BD999B3" wp14:editId="3ADDB28D">
            <wp:simplePos x="0" y="0"/>
            <wp:positionH relativeFrom="column">
              <wp:posOffset>1670685</wp:posOffset>
            </wp:positionH>
            <wp:positionV relativeFrom="paragraph">
              <wp:posOffset>212725</wp:posOffset>
            </wp:positionV>
            <wp:extent cx="1644650" cy="3202305"/>
            <wp:effectExtent l="57150" t="19050" r="50800" b="93345"/>
            <wp:wrapTopAndBottom/>
            <wp:docPr id="1248004759" name="Picture 17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004759" name="Picture 17" descr="A screenshot of a chat&#10;&#10;Description automatically generated"/>
                    <pic:cNvPicPr/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47" b="5576"/>
                    <a:stretch/>
                  </pic:blipFill>
                  <pic:spPr bwMode="auto">
                    <a:xfrm>
                      <a:off x="0" y="0"/>
                      <a:ext cx="1644650" cy="32023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6E2"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698176" behindDoc="0" locked="0" layoutInCell="1" allowOverlap="1" wp14:anchorId="23314E67" wp14:editId="0B0B7C79">
            <wp:simplePos x="0" y="0"/>
            <wp:positionH relativeFrom="column">
              <wp:posOffset>0</wp:posOffset>
            </wp:positionH>
            <wp:positionV relativeFrom="paragraph">
              <wp:posOffset>215900</wp:posOffset>
            </wp:positionV>
            <wp:extent cx="1574165" cy="3206750"/>
            <wp:effectExtent l="57150" t="19050" r="64135" b="88900"/>
            <wp:wrapTopAndBottom/>
            <wp:docPr id="1373533012" name="Picture 16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33012" name="Picture 16" descr="A screenshot of a phone&#10;&#10;Description automatically generated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42" b="5085"/>
                    <a:stretch/>
                  </pic:blipFill>
                  <pic:spPr bwMode="auto">
                    <a:xfrm>
                      <a:off x="0" y="0"/>
                      <a:ext cx="1574165" cy="3206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0B7C1D" w14:textId="4F3BA416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7 - View Scores</w:t>
      </w:r>
    </w:p>
    <w:p w14:paraId="2230DAA8" w14:textId="0EE7D0D5" w:rsidR="004A2DAC" w:rsidRPr="004A2DAC" w:rsidRDefault="004A2DAC" w:rsidP="004A2DAC"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06368" behindDoc="0" locked="0" layoutInCell="1" allowOverlap="1" wp14:anchorId="35497205" wp14:editId="2B2F4848">
            <wp:simplePos x="0" y="0"/>
            <wp:positionH relativeFrom="column">
              <wp:posOffset>3006725</wp:posOffset>
            </wp:positionH>
            <wp:positionV relativeFrom="paragraph">
              <wp:posOffset>792773</wp:posOffset>
            </wp:positionV>
            <wp:extent cx="3466465" cy="1555750"/>
            <wp:effectExtent l="57150" t="19050" r="57785" b="101600"/>
            <wp:wrapTopAndBottom/>
            <wp:docPr id="995743412" name="Picture 3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743412" name="Picture 37" descr="A screenshot of a computer screen&#10;&#10;Description automatically generated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8" t="8453" r="3285"/>
                    <a:stretch/>
                  </pic:blipFill>
                  <pic:spPr bwMode="auto">
                    <a:xfrm>
                      <a:off x="0" y="0"/>
                      <a:ext cx="3466465" cy="1555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705344" behindDoc="0" locked="0" layoutInCell="1" allowOverlap="1" wp14:anchorId="7C6C60E0" wp14:editId="3EA93361">
            <wp:simplePos x="0" y="0"/>
            <wp:positionH relativeFrom="column">
              <wp:posOffset>1544320</wp:posOffset>
            </wp:positionH>
            <wp:positionV relativeFrom="paragraph">
              <wp:posOffset>259080</wp:posOffset>
            </wp:positionV>
            <wp:extent cx="1386205" cy="2815590"/>
            <wp:effectExtent l="57150" t="19050" r="61595" b="99060"/>
            <wp:wrapTopAndBottom/>
            <wp:docPr id="221313827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313827" name="Picture 18" descr="A screenshot of a cell phone&#10;&#10;Description automatically generated"/>
                    <pic:cNvPicPr/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95" b="4932"/>
                    <a:stretch/>
                  </pic:blipFill>
                  <pic:spPr bwMode="auto">
                    <a:xfrm>
                      <a:off x="0" y="0"/>
                      <a:ext cx="1386205" cy="28155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4502">
        <w:rPr>
          <w:rFonts w:asciiTheme="majorBidi" w:hAnsiTheme="majorBidi" w:cstheme="majorBidi"/>
          <w:noProof/>
          <w:sz w:val="24"/>
          <w:szCs w:val="24"/>
          <w:u w:val="single"/>
        </w:rPr>
        <w:drawing>
          <wp:anchor distT="0" distB="0" distL="114300" distR="114300" simplePos="0" relativeHeight="251704320" behindDoc="0" locked="0" layoutInCell="1" allowOverlap="1" wp14:anchorId="27CE871F" wp14:editId="4A702006">
            <wp:simplePos x="0" y="0"/>
            <wp:positionH relativeFrom="column">
              <wp:posOffset>109220</wp:posOffset>
            </wp:positionH>
            <wp:positionV relativeFrom="paragraph">
              <wp:posOffset>273050</wp:posOffset>
            </wp:positionV>
            <wp:extent cx="1391285" cy="2815590"/>
            <wp:effectExtent l="57150" t="19050" r="56515" b="99060"/>
            <wp:wrapTopAndBottom/>
            <wp:docPr id="982373127" name="Picture 5" descr="A white background with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373127" name="Picture 5" descr="A white background with black dots&#10;&#10;Description automatically generated"/>
                    <pic:cNvPicPr/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2" b="5414"/>
                    <a:stretch/>
                  </pic:blipFill>
                  <pic:spPr bwMode="auto">
                    <a:xfrm>
                      <a:off x="0" y="0"/>
                      <a:ext cx="1391285" cy="28155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AB2FA1" w14:textId="6A0FCAD1" w:rsidR="00885C4F" w:rsidRPr="00885C4F" w:rsidRDefault="00C73CBB" w:rsidP="00885C4F">
      <w:pPr>
        <w:pStyle w:val="Heading1"/>
        <w:numPr>
          <w:ilvl w:val="1"/>
          <w:numId w:val="26"/>
        </w:numPr>
        <w:spacing w:before="240" w:after="120"/>
      </w:pPr>
      <w:r>
        <w:lastRenderedPageBreak/>
        <w:t>S8 - Rate Learning Package</w:t>
      </w:r>
    </w:p>
    <w:p w14:paraId="5F41863E" w14:textId="6CAA9DE9" w:rsidR="00885C4F" w:rsidRDefault="00885C4F" w:rsidP="00885C4F">
      <w:pPr>
        <w:ind w:left="0" w:firstLine="0"/>
      </w:pP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16608" behindDoc="0" locked="0" layoutInCell="1" allowOverlap="1" wp14:anchorId="1E42874A" wp14:editId="50BAB0F4">
            <wp:simplePos x="0" y="0"/>
            <wp:positionH relativeFrom="column">
              <wp:posOffset>2561590</wp:posOffset>
            </wp:positionH>
            <wp:positionV relativeFrom="paragraph">
              <wp:posOffset>2692963</wp:posOffset>
            </wp:positionV>
            <wp:extent cx="1203960" cy="2405846"/>
            <wp:effectExtent l="57150" t="19050" r="53340" b="90170"/>
            <wp:wrapNone/>
            <wp:docPr id="289181107" name="Picture 34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181107" name="Picture 34" descr="A screenshot of a phone&#10;&#10;Description automatically generated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25" b="5411"/>
                    <a:stretch/>
                  </pic:blipFill>
                  <pic:spPr bwMode="auto">
                    <a:xfrm>
                      <a:off x="0" y="0"/>
                      <a:ext cx="1203960" cy="24058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12512" behindDoc="0" locked="0" layoutInCell="1" allowOverlap="1" wp14:anchorId="184BA17F" wp14:editId="52C64B54">
            <wp:simplePos x="0" y="0"/>
            <wp:positionH relativeFrom="page">
              <wp:posOffset>2223770</wp:posOffset>
            </wp:positionH>
            <wp:positionV relativeFrom="paragraph">
              <wp:posOffset>2696138</wp:posOffset>
            </wp:positionV>
            <wp:extent cx="1221740" cy="2400935"/>
            <wp:effectExtent l="57150" t="19050" r="54610" b="94615"/>
            <wp:wrapNone/>
            <wp:docPr id="922632456" name="Picture 3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632456" name="Picture 33" descr="A screenshot of a phone&#10;&#10;Description automatically generated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77" b="5303"/>
                    <a:stretch/>
                  </pic:blipFill>
                  <pic:spPr bwMode="auto">
                    <a:xfrm>
                      <a:off x="0" y="0"/>
                      <a:ext cx="1221740" cy="24009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11488" behindDoc="0" locked="0" layoutInCell="1" allowOverlap="1" wp14:anchorId="5B637644" wp14:editId="686B35B7">
            <wp:simplePos x="0" y="0"/>
            <wp:positionH relativeFrom="margin">
              <wp:posOffset>61667</wp:posOffset>
            </wp:positionH>
            <wp:positionV relativeFrom="paragraph">
              <wp:posOffset>2682875</wp:posOffset>
            </wp:positionV>
            <wp:extent cx="1211218" cy="2412185"/>
            <wp:effectExtent l="57150" t="19050" r="65405" b="102870"/>
            <wp:wrapNone/>
            <wp:docPr id="1617406857" name="Picture 32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406857" name="Picture 32" descr="A screenshot of a phone&#10;&#10;Description automatically generated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58" b="4881"/>
                    <a:stretch/>
                  </pic:blipFill>
                  <pic:spPr bwMode="auto">
                    <a:xfrm>
                      <a:off x="0" y="0"/>
                      <a:ext cx="1211218" cy="24121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251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15584" behindDoc="0" locked="0" layoutInCell="1" allowOverlap="1" wp14:anchorId="5EEF4D8A" wp14:editId="681B8020">
            <wp:simplePos x="0" y="0"/>
            <wp:positionH relativeFrom="column">
              <wp:posOffset>2562225</wp:posOffset>
            </wp:positionH>
            <wp:positionV relativeFrom="paragraph">
              <wp:posOffset>196922</wp:posOffset>
            </wp:positionV>
            <wp:extent cx="1200150" cy="2451100"/>
            <wp:effectExtent l="57150" t="19050" r="57150" b="101600"/>
            <wp:wrapTopAndBottom/>
            <wp:docPr id="1020367899" name="Picture 30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367899" name="Picture 30" descr="A screenshot of a phone&#10;&#10;Description automatically generated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91" b="4772"/>
                    <a:stretch/>
                  </pic:blipFill>
                  <pic:spPr bwMode="auto">
                    <a:xfrm>
                      <a:off x="0" y="0"/>
                      <a:ext cx="1200150" cy="2451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251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14560" behindDoc="0" locked="0" layoutInCell="1" allowOverlap="1" wp14:anchorId="4BBCDC16" wp14:editId="437C812E">
            <wp:simplePos x="0" y="0"/>
            <wp:positionH relativeFrom="column">
              <wp:posOffset>1303655</wp:posOffset>
            </wp:positionH>
            <wp:positionV relativeFrom="paragraph">
              <wp:posOffset>201858</wp:posOffset>
            </wp:positionV>
            <wp:extent cx="1202690" cy="2445385"/>
            <wp:effectExtent l="57150" t="19050" r="54610" b="88265"/>
            <wp:wrapTopAndBottom/>
            <wp:docPr id="125748739" name="Picture 2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48739" name="Picture 23" descr="A screenshot of a phone&#10;&#10;Description automatically generated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23" b="5198"/>
                    <a:stretch/>
                  </pic:blipFill>
                  <pic:spPr bwMode="auto">
                    <a:xfrm>
                      <a:off x="0" y="0"/>
                      <a:ext cx="1202690" cy="24453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251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09440" behindDoc="0" locked="0" layoutInCell="1" allowOverlap="1" wp14:anchorId="132DC922" wp14:editId="0CFEDA2D">
            <wp:simplePos x="0" y="0"/>
            <wp:positionH relativeFrom="margin">
              <wp:align>left</wp:align>
            </wp:positionH>
            <wp:positionV relativeFrom="paragraph">
              <wp:posOffset>199229</wp:posOffset>
            </wp:positionV>
            <wp:extent cx="1219835" cy="2458720"/>
            <wp:effectExtent l="57150" t="19050" r="56515" b="93980"/>
            <wp:wrapTopAndBottom/>
            <wp:docPr id="474681244" name="Picture 22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681244" name="Picture 22" descr="A screenshot of a phone&#10;&#10;Description automatically generated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01" b="5819"/>
                    <a:stretch/>
                  </pic:blipFill>
                  <pic:spPr bwMode="auto">
                    <a:xfrm>
                      <a:off x="0" y="0"/>
                      <a:ext cx="1219835" cy="2458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D11CD6" w14:textId="24232933" w:rsidR="00885C4F" w:rsidRPr="00885C4F" w:rsidRDefault="00885C4F" w:rsidP="00885C4F">
      <w:pPr>
        <w:spacing w:after="160" w:line="259" w:lineRule="auto"/>
        <w:ind w:left="0" w:right="0" w:firstLine="0"/>
        <w:jc w:val="left"/>
        <w:rPr>
          <w:b/>
          <w:color w:val="365F91"/>
          <w:sz w:val="28"/>
        </w:rPr>
      </w:pPr>
      <w:r>
        <w:br w:type="page"/>
      </w:r>
    </w:p>
    <w:p w14:paraId="43C56FD9" w14:textId="5E54733E" w:rsidR="00191AAE" w:rsidRDefault="00885C4F" w:rsidP="00191AAE">
      <w:pPr>
        <w:pStyle w:val="Heading1"/>
        <w:numPr>
          <w:ilvl w:val="1"/>
          <w:numId w:val="26"/>
        </w:numPr>
        <w:spacing w:before="240" w:after="120"/>
      </w:pPr>
      <w:r>
        <w:lastRenderedPageBreak/>
        <w:t>S9 – Games Screen</w:t>
      </w:r>
    </w:p>
    <w:p w14:paraId="3245D64A" w14:textId="26DFDBCD" w:rsidR="00B74D20" w:rsidRDefault="00B74D20" w:rsidP="00B74D20">
      <w:r>
        <w:rPr>
          <w:noProof/>
        </w:rPr>
        <w:drawing>
          <wp:anchor distT="0" distB="0" distL="114300" distR="114300" simplePos="0" relativeHeight="251727872" behindDoc="0" locked="0" layoutInCell="1" allowOverlap="1" wp14:anchorId="1B05E205" wp14:editId="676629F3">
            <wp:simplePos x="0" y="0"/>
            <wp:positionH relativeFrom="margin">
              <wp:posOffset>-374650</wp:posOffset>
            </wp:positionH>
            <wp:positionV relativeFrom="paragraph">
              <wp:posOffset>225425</wp:posOffset>
            </wp:positionV>
            <wp:extent cx="1508125" cy="2957830"/>
            <wp:effectExtent l="57150" t="19050" r="53975" b="90170"/>
            <wp:wrapSquare wrapText="bothSides"/>
            <wp:docPr id="1102662761" name="Picture 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662761" name="Picture 3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71" b="2205"/>
                    <a:stretch/>
                  </pic:blipFill>
                  <pic:spPr bwMode="auto">
                    <a:xfrm>
                      <a:off x="0" y="0"/>
                      <a:ext cx="1508125" cy="29578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6D33F3" w14:textId="24F00440" w:rsidR="00B74D20" w:rsidRDefault="00B74D20" w:rsidP="00B74D20">
      <w:r>
        <w:rPr>
          <w:noProof/>
        </w:rPr>
        <w:drawing>
          <wp:anchor distT="0" distB="0" distL="114300" distR="114300" simplePos="0" relativeHeight="251726848" behindDoc="0" locked="0" layoutInCell="1" allowOverlap="1" wp14:anchorId="7309E506" wp14:editId="7C04D39A">
            <wp:simplePos x="0" y="0"/>
            <wp:positionH relativeFrom="margin">
              <wp:posOffset>1171575</wp:posOffset>
            </wp:positionH>
            <wp:positionV relativeFrom="paragraph">
              <wp:posOffset>29210</wp:posOffset>
            </wp:positionV>
            <wp:extent cx="1525905" cy="2969895"/>
            <wp:effectExtent l="57150" t="19050" r="55245" b="97155"/>
            <wp:wrapSquare wrapText="bothSides"/>
            <wp:docPr id="1389993713" name="Picture 2" descr="A screenshot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993713" name="Picture 2" descr="A screenshot of a gam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31" b="1801"/>
                    <a:stretch/>
                  </pic:blipFill>
                  <pic:spPr bwMode="auto">
                    <a:xfrm>
                      <a:off x="0" y="0"/>
                      <a:ext cx="1525905" cy="2969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1D817D" w14:textId="0A909DE7" w:rsidR="00B74D20" w:rsidRDefault="00B74D20" w:rsidP="00B74D20"/>
    <w:p w14:paraId="3AAFB4EB" w14:textId="4A3752E0" w:rsidR="00B74D20" w:rsidRDefault="00B74D20" w:rsidP="00B74D20"/>
    <w:p w14:paraId="364B25E5" w14:textId="3DC71CD4" w:rsidR="00B74D20" w:rsidRPr="00B74D20" w:rsidRDefault="00871149" w:rsidP="00B74D20">
      <w:r>
        <w:rPr>
          <w:noProof/>
        </w:rPr>
        <w:drawing>
          <wp:anchor distT="0" distB="0" distL="114300" distR="114300" simplePos="0" relativeHeight="251728896" behindDoc="1" locked="0" layoutInCell="1" allowOverlap="1" wp14:anchorId="519C2D9D" wp14:editId="7DA14898">
            <wp:simplePos x="0" y="0"/>
            <wp:positionH relativeFrom="margin">
              <wp:posOffset>2740123</wp:posOffset>
            </wp:positionH>
            <wp:positionV relativeFrom="paragraph">
              <wp:posOffset>377630</wp:posOffset>
            </wp:positionV>
            <wp:extent cx="3636010" cy="1611630"/>
            <wp:effectExtent l="57150" t="19050" r="59690" b="102870"/>
            <wp:wrapSquare wrapText="bothSides"/>
            <wp:docPr id="1372744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74496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62" b="2896"/>
                    <a:stretch/>
                  </pic:blipFill>
                  <pic:spPr bwMode="auto">
                    <a:xfrm>
                      <a:off x="0" y="0"/>
                      <a:ext cx="3636010" cy="16116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77AC72" w14:textId="77777777" w:rsidR="00871149" w:rsidRDefault="00871149" w:rsidP="00871149">
      <w:pPr>
        <w:pStyle w:val="Heading1"/>
        <w:numPr>
          <w:ilvl w:val="0"/>
          <w:numId w:val="0"/>
        </w:numPr>
        <w:spacing w:before="240" w:after="120"/>
        <w:ind w:left="357"/>
      </w:pPr>
    </w:p>
    <w:p w14:paraId="715529F3" w14:textId="77777777" w:rsidR="00871149" w:rsidRPr="00871149" w:rsidRDefault="00871149" w:rsidP="00742AAF">
      <w:pPr>
        <w:ind w:left="0" w:firstLine="0"/>
      </w:pPr>
    </w:p>
    <w:p w14:paraId="701D3772" w14:textId="51BE6C3C" w:rsidR="001A576E" w:rsidRDefault="001A576E" w:rsidP="00235048">
      <w:pPr>
        <w:pStyle w:val="Heading1"/>
        <w:numPr>
          <w:ilvl w:val="0"/>
          <w:numId w:val="0"/>
        </w:numPr>
        <w:spacing w:before="240" w:after="120"/>
      </w:pPr>
    </w:p>
    <w:p w14:paraId="4527CEED" w14:textId="5F1B808B" w:rsidR="00F401D2" w:rsidRPr="00F401D2" w:rsidRDefault="00F401D2" w:rsidP="00F401D2"/>
    <w:sectPr w:rsidR="00F401D2" w:rsidRPr="00F401D2" w:rsidSect="002E5946">
      <w:footerReference w:type="even" r:id="rId49"/>
      <w:footerReference w:type="default" r:id="rId50"/>
      <w:footerReference w:type="first" r:id="rId51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AB3839" w14:textId="77777777" w:rsidR="00776F3E" w:rsidRDefault="00776F3E">
      <w:pPr>
        <w:spacing w:after="0" w:line="240" w:lineRule="auto"/>
      </w:pPr>
      <w:r>
        <w:separator/>
      </w:r>
    </w:p>
  </w:endnote>
  <w:endnote w:type="continuationSeparator" w:id="0">
    <w:p w14:paraId="48B74D5A" w14:textId="77777777" w:rsidR="00776F3E" w:rsidRDefault="00776F3E">
      <w:pPr>
        <w:spacing w:after="0" w:line="240" w:lineRule="auto"/>
      </w:pPr>
      <w:r>
        <w:continuationSeparator/>
      </w:r>
    </w:p>
  </w:endnote>
  <w:endnote w:type="continuationNotice" w:id="1">
    <w:p w14:paraId="3CDBD9B1" w14:textId="77777777" w:rsidR="00776F3E" w:rsidRDefault="00776F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519984" w14:textId="77777777" w:rsidR="00776F3E" w:rsidRDefault="00776F3E">
      <w:pPr>
        <w:spacing w:after="0" w:line="240" w:lineRule="auto"/>
      </w:pPr>
      <w:r>
        <w:separator/>
      </w:r>
    </w:p>
  </w:footnote>
  <w:footnote w:type="continuationSeparator" w:id="0">
    <w:p w14:paraId="78FA4F84" w14:textId="77777777" w:rsidR="00776F3E" w:rsidRDefault="00776F3E">
      <w:pPr>
        <w:spacing w:after="0" w:line="240" w:lineRule="auto"/>
      </w:pPr>
      <w:r>
        <w:continuationSeparator/>
      </w:r>
    </w:p>
  </w:footnote>
  <w:footnote w:type="continuationNotice" w:id="1">
    <w:p w14:paraId="0E21B84C" w14:textId="77777777" w:rsidR="00776F3E" w:rsidRDefault="00776F3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5.05pt;height:15.0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FEB13E6"/>
    <w:multiLevelType w:val="multilevel"/>
    <w:tmpl w:val="19AC1F4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639944">
    <w:abstractNumId w:val="12"/>
  </w:num>
  <w:num w:numId="2" w16cid:durableId="139663626">
    <w:abstractNumId w:val="7"/>
  </w:num>
  <w:num w:numId="3" w16cid:durableId="1663435193">
    <w:abstractNumId w:val="17"/>
  </w:num>
  <w:num w:numId="4" w16cid:durableId="630013722">
    <w:abstractNumId w:val="6"/>
  </w:num>
  <w:num w:numId="5" w16cid:durableId="1976257279">
    <w:abstractNumId w:val="16"/>
  </w:num>
  <w:num w:numId="6" w16cid:durableId="1849103528">
    <w:abstractNumId w:val="1"/>
  </w:num>
  <w:num w:numId="7" w16cid:durableId="342782032">
    <w:abstractNumId w:val="8"/>
  </w:num>
  <w:num w:numId="8" w16cid:durableId="1616131097">
    <w:abstractNumId w:val="15"/>
  </w:num>
  <w:num w:numId="9" w16cid:durableId="1676608099">
    <w:abstractNumId w:val="24"/>
  </w:num>
  <w:num w:numId="10" w16cid:durableId="1735228911">
    <w:abstractNumId w:val="26"/>
  </w:num>
  <w:num w:numId="11" w16cid:durableId="1570994058">
    <w:abstractNumId w:val="9"/>
  </w:num>
  <w:num w:numId="12" w16cid:durableId="1241141945">
    <w:abstractNumId w:val="2"/>
  </w:num>
  <w:num w:numId="13" w16cid:durableId="665866982">
    <w:abstractNumId w:val="11"/>
  </w:num>
  <w:num w:numId="14" w16cid:durableId="503862872">
    <w:abstractNumId w:val="4"/>
  </w:num>
  <w:num w:numId="15" w16cid:durableId="62487235">
    <w:abstractNumId w:val="20"/>
  </w:num>
  <w:num w:numId="16" w16cid:durableId="309749844">
    <w:abstractNumId w:val="0"/>
  </w:num>
  <w:num w:numId="17" w16cid:durableId="175003960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88892317">
    <w:abstractNumId w:val="3"/>
  </w:num>
  <w:num w:numId="19" w16cid:durableId="1151940375">
    <w:abstractNumId w:val="5"/>
  </w:num>
  <w:num w:numId="20" w16cid:durableId="23754732">
    <w:abstractNumId w:val="21"/>
  </w:num>
  <w:num w:numId="21" w16cid:durableId="1101140855">
    <w:abstractNumId w:val="23"/>
  </w:num>
  <w:num w:numId="22" w16cid:durableId="1772507649">
    <w:abstractNumId w:val="13"/>
  </w:num>
  <w:num w:numId="23" w16cid:durableId="177044714">
    <w:abstractNumId w:val="25"/>
  </w:num>
  <w:num w:numId="24" w16cid:durableId="802114210">
    <w:abstractNumId w:val="14"/>
  </w:num>
  <w:num w:numId="25" w16cid:durableId="282226372">
    <w:abstractNumId w:val="22"/>
  </w:num>
  <w:num w:numId="26" w16cid:durableId="1303658963">
    <w:abstractNumId w:val="18"/>
  </w:num>
  <w:num w:numId="27" w16cid:durableId="106123471">
    <w:abstractNumId w:val="15"/>
  </w:num>
  <w:num w:numId="28" w16cid:durableId="1746024338">
    <w:abstractNumId w:val="15"/>
  </w:num>
  <w:num w:numId="29" w16cid:durableId="169415317">
    <w:abstractNumId w:val="15"/>
  </w:num>
  <w:num w:numId="30" w16cid:durableId="111425287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173D"/>
    <w:rsid w:val="00165346"/>
    <w:rsid w:val="0017291A"/>
    <w:rsid w:val="0017541D"/>
    <w:rsid w:val="00180EF9"/>
    <w:rsid w:val="00181E9C"/>
    <w:rsid w:val="00191AAE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048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46415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2DAC"/>
    <w:rsid w:val="004A7F17"/>
    <w:rsid w:val="004B298E"/>
    <w:rsid w:val="004B4EAF"/>
    <w:rsid w:val="004B5503"/>
    <w:rsid w:val="004B6568"/>
    <w:rsid w:val="004C089B"/>
    <w:rsid w:val="004D1CE3"/>
    <w:rsid w:val="004D2D16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3A51"/>
    <w:rsid w:val="005B265F"/>
    <w:rsid w:val="005B38E9"/>
    <w:rsid w:val="005B3F5E"/>
    <w:rsid w:val="005B4C1B"/>
    <w:rsid w:val="005B50BD"/>
    <w:rsid w:val="005C1591"/>
    <w:rsid w:val="005C40D3"/>
    <w:rsid w:val="005D2EE1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2AAF"/>
    <w:rsid w:val="00743703"/>
    <w:rsid w:val="00762D63"/>
    <w:rsid w:val="007747E1"/>
    <w:rsid w:val="00775B47"/>
    <w:rsid w:val="00776F3E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96"/>
    <w:rsid w:val="008052D7"/>
    <w:rsid w:val="008144E9"/>
    <w:rsid w:val="00817085"/>
    <w:rsid w:val="00836005"/>
    <w:rsid w:val="00837D48"/>
    <w:rsid w:val="00840854"/>
    <w:rsid w:val="0084090D"/>
    <w:rsid w:val="00844BE6"/>
    <w:rsid w:val="00845460"/>
    <w:rsid w:val="00853A0A"/>
    <w:rsid w:val="0085608D"/>
    <w:rsid w:val="00871149"/>
    <w:rsid w:val="00882052"/>
    <w:rsid w:val="008827D8"/>
    <w:rsid w:val="00883F08"/>
    <w:rsid w:val="00885C4F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3C23"/>
    <w:rsid w:val="009324A8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B77A7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4BD0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A2B59"/>
    <w:rsid w:val="00AB3EC9"/>
    <w:rsid w:val="00AB6317"/>
    <w:rsid w:val="00AB77A0"/>
    <w:rsid w:val="00AC5832"/>
    <w:rsid w:val="00AD44EE"/>
    <w:rsid w:val="00AE2514"/>
    <w:rsid w:val="00AE3EC1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74D20"/>
    <w:rsid w:val="00B81F6C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1312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2508"/>
    <w:rsid w:val="00D96E5B"/>
    <w:rsid w:val="00DA1F05"/>
    <w:rsid w:val="00DA53A8"/>
    <w:rsid w:val="00DB259A"/>
    <w:rsid w:val="00DB2B0B"/>
    <w:rsid w:val="00DB3F73"/>
    <w:rsid w:val="00DC4157"/>
    <w:rsid w:val="00DC4AB1"/>
    <w:rsid w:val="00DD3C6E"/>
    <w:rsid w:val="00DD6C3D"/>
    <w:rsid w:val="00DD7E88"/>
    <w:rsid w:val="00DE4C1B"/>
    <w:rsid w:val="00DE66E2"/>
    <w:rsid w:val="00DF1446"/>
    <w:rsid w:val="00DF5A44"/>
    <w:rsid w:val="00DF6515"/>
    <w:rsid w:val="00DF6DF0"/>
    <w:rsid w:val="00E01B0A"/>
    <w:rsid w:val="00E032E4"/>
    <w:rsid w:val="00E06318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03EF"/>
    <w:rsid w:val="00F13373"/>
    <w:rsid w:val="00F16445"/>
    <w:rsid w:val="00F20ED1"/>
    <w:rsid w:val="00F2176D"/>
    <w:rsid w:val="00F26A2B"/>
    <w:rsid w:val="00F321FD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9" Type="http://schemas.openxmlformats.org/officeDocument/2006/relationships/image" Target="media/image29.jpe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image" Target="media/image24.jpe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jpeg"/><Relationship Id="rId46" Type="http://schemas.openxmlformats.org/officeDocument/2006/relationships/image" Target="media/image36.jpe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jpeg"/><Relationship Id="rId41" Type="http://schemas.openxmlformats.org/officeDocument/2006/relationships/image" Target="media/image31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24" Type="http://schemas.openxmlformats.org/officeDocument/2006/relationships/image" Target="media/image14.jpeg"/><Relationship Id="rId32" Type="http://schemas.openxmlformats.org/officeDocument/2006/relationships/image" Target="media/image22.jpeg"/><Relationship Id="rId37" Type="http://schemas.openxmlformats.org/officeDocument/2006/relationships/image" Target="media/image27.jpeg"/><Relationship Id="rId40" Type="http://schemas.openxmlformats.org/officeDocument/2006/relationships/image" Target="media/image30.jpeg"/><Relationship Id="rId45" Type="http://schemas.openxmlformats.org/officeDocument/2006/relationships/image" Target="media/image35.jpeg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36" Type="http://schemas.openxmlformats.org/officeDocument/2006/relationships/image" Target="media/image26.jpeg"/><Relationship Id="rId49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jpeg"/><Relationship Id="rId44" Type="http://schemas.openxmlformats.org/officeDocument/2006/relationships/image" Target="media/image34.jpeg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image" Target="media/image20.jpeg"/><Relationship Id="rId35" Type="http://schemas.openxmlformats.org/officeDocument/2006/relationships/image" Target="media/image25.jpeg"/><Relationship Id="rId43" Type="http://schemas.openxmlformats.org/officeDocument/2006/relationships/image" Target="media/image33.jpeg"/><Relationship Id="rId48" Type="http://schemas.openxmlformats.org/officeDocument/2006/relationships/image" Target="media/image38.jpeg"/><Relationship Id="rId8" Type="http://schemas.openxmlformats.org/officeDocument/2006/relationships/webSettings" Target="webSettings.xml"/><Relationship Id="rId51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9-15T08:02:17.922"/>
    </inkml:context>
    <inkml:brush xml:id="br0">
      <inkml:brushProperty name="width" value="0.05" units="cm"/>
      <inkml:brushProperty name="height" value="0.05" units="cm"/>
      <inkml:brushProperty name="color" value="#004F8B"/>
      <inkml:brushProperty name="ignorePressure" value="1"/>
    </inkml:brush>
  </inkml:definitions>
  <inkml:trace contextRef="#ctx0" brushRef="#br0">1 0,'0'0,"0"0,0 0,0 0,0 0,0 0,0 0,0 0,0 0,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9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12 Project</dc:title>
  <dc:subject/>
  <dc:creator>ae</dc:creator>
  <cp:keywords/>
  <cp:lastModifiedBy>Maryam Abdulla Alawi Ahmed Bawazir</cp:lastModifiedBy>
  <cp:revision>16</cp:revision>
  <cp:lastPrinted>2020-09-16T00:13:00Z</cp:lastPrinted>
  <dcterms:created xsi:type="dcterms:W3CDTF">2020-10-17T20:30:00Z</dcterms:created>
  <dcterms:modified xsi:type="dcterms:W3CDTF">2024-08-26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